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E3123" w14:textId="6A616346" w:rsidR="00F41AF8" w:rsidRPr="00891D93" w:rsidRDefault="00F41AF8">
      <w:pPr>
        <w:rPr>
          <w:rFonts w:ascii="Calibri Light" w:hAnsi="Calibri Light"/>
        </w:rPr>
      </w:pPr>
      <w:r w:rsidRPr="00891D93">
        <w:rPr>
          <w:rFonts w:ascii="Calibri Light" w:hAnsi="Calibri Light"/>
        </w:rPr>
        <w:t xml:space="preserve">*Please the complete the following </w:t>
      </w:r>
      <w:r w:rsidR="000E00DD" w:rsidRPr="00891D93">
        <w:rPr>
          <w:rFonts w:ascii="Calibri Light" w:hAnsi="Calibri Light"/>
        </w:rPr>
        <w:t>form</w:t>
      </w:r>
      <w:r w:rsidRPr="00891D93">
        <w:rPr>
          <w:rFonts w:ascii="Calibri Light" w:hAnsi="Calibri Light"/>
        </w:rPr>
        <w:t xml:space="preserve"> and submit via email to </w:t>
      </w:r>
      <w:r w:rsidR="00557F11">
        <w:rPr>
          <w:rFonts w:ascii="Calibri Light" w:hAnsi="Calibri Light"/>
        </w:rPr>
        <w:t>Fay Harrison</w:t>
      </w:r>
      <w:r w:rsidR="00891D93">
        <w:rPr>
          <w:rFonts w:ascii="Calibri Light" w:hAnsi="Calibri Light"/>
        </w:rPr>
        <w:t xml:space="preserve">, </w:t>
      </w:r>
      <w:proofErr w:type="spellStart"/>
      <w:r w:rsidR="00891D93">
        <w:rPr>
          <w:rFonts w:ascii="Calibri Light" w:hAnsi="Calibri Light"/>
        </w:rPr>
        <w:t>BrainsCAN</w:t>
      </w:r>
      <w:proofErr w:type="spellEnd"/>
      <w:r w:rsidR="00891D93">
        <w:rPr>
          <w:rFonts w:ascii="Calibri Light" w:hAnsi="Calibri Light"/>
        </w:rPr>
        <w:t xml:space="preserve"> </w:t>
      </w:r>
      <w:r w:rsidR="00557F11">
        <w:rPr>
          <w:rFonts w:ascii="Calibri Light" w:hAnsi="Calibri Light"/>
        </w:rPr>
        <w:t>Executive Director</w:t>
      </w:r>
      <w:r w:rsidR="00891D93">
        <w:rPr>
          <w:rFonts w:ascii="Calibri Light" w:hAnsi="Calibri Light"/>
        </w:rPr>
        <w:t xml:space="preserve"> (</w:t>
      </w:r>
      <w:hyperlink r:id="rId8" w:history="1">
        <w:r w:rsidR="00557F11" w:rsidRPr="00276027">
          <w:rPr>
            <w:rStyle w:val="Hyperlink"/>
            <w:rFonts w:ascii="Calibri Light" w:hAnsi="Calibri Light"/>
          </w:rPr>
          <w:t>fharriso@uwo.ca</w:t>
        </w:r>
      </w:hyperlink>
      <w:r w:rsidR="00891D93">
        <w:rPr>
          <w:rFonts w:ascii="Calibri Light" w:hAnsi="Calibri Light"/>
        </w:rPr>
        <w:t>).</w:t>
      </w:r>
      <w:r w:rsidRPr="00891D93">
        <w:rPr>
          <w:rFonts w:ascii="Calibri Light" w:hAnsi="Calibri Light"/>
        </w:rPr>
        <w:t xml:space="preserve"> </w:t>
      </w:r>
      <w:bookmarkStart w:id="0" w:name="_GoBack"/>
      <w:bookmarkEnd w:id="0"/>
    </w:p>
    <w:p w14:paraId="5F6FB6B9" w14:textId="77777777" w:rsidR="00F41AF8" w:rsidRPr="00FE71D4" w:rsidRDefault="00F41AF8">
      <w:pPr>
        <w:rPr>
          <w:rFonts w:ascii="Calibri Light" w:hAnsi="Calibri Light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C92869" w:rsidRPr="00FE71D4" w14:paraId="21859D6A" w14:textId="77777777" w:rsidTr="00046C86">
        <w:trPr>
          <w:trHeight w:val="361"/>
        </w:trPr>
        <w:tc>
          <w:tcPr>
            <w:tcW w:w="10326" w:type="dxa"/>
            <w:shd w:val="clear" w:color="auto" w:fill="000000"/>
            <w:vAlign w:val="center"/>
          </w:tcPr>
          <w:p w14:paraId="106C304C" w14:textId="3B1AF513" w:rsidR="00C92869" w:rsidRPr="00571DB4" w:rsidRDefault="004A74B9" w:rsidP="00F41AF8">
            <w:pPr>
              <w:pStyle w:val="PlainText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proofErr w:type="spellStart"/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>BrainsCAN</w:t>
            </w:r>
            <w:proofErr w:type="spellEnd"/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 xml:space="preserve"> Mandate</w:t>
            </w:r>
            <w:r w:rsidR="001473BF" w:rsidRPr="00571DB4">
              <w:rPr>
                <w:rFonts w:ascii="Calibri Light" w:hAnsi="Calibri Light" w:cs="Arial"/>
                <w:b/>
                <w:sz w:val="24"/>
                <w:szCs w:val="24"/>
              </w:rPr>
              <w:t xml:space="preserve"> </w:t>
            </w:r>
          </w:p>
        </w:tc>
      </w:tr>
      <w:tr w:rsidR="00C92869" w:rsidRPr="00FE71D4" w14:paraId="51C81E90" w14:textId="77777777" w:rsidTr="00046C86">
        <w:tc>
          <w:tcPr>
            <w:tcW w:w="10326" w:type="dxa"/>
            <w:shd w:val="clear" w:color="auto" w:fill="D9D9D9" w:themeFill="background1" w:themeFillShade="D9"/>
            <w:vAlign w:val="center"/>
          </w:tcPr>
          <w:p w14:paraId="6C055EE3" w14:textId="77777777" w:rsidR="00A06935" w:rsidRPr="00FE71D4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right="117"/>
              <w:rPr>
                <w:rFonts w:ascii="Calibri Light" w:hAnsi="Calibri Light" w:cs="Arial"/>
                <w:sz w:val="10"/>
                <w:szCs w:val="10"/>
              </w:rPr>
            </w:pPr>
          </w:p>
          <w:p w14:paraId="5B46AF33" w14:textId="4273B1D6" w:rsidR="00A06935" w:rsidRPr="00FE71D4" w:rsidRDefault="00A06935" w:rsidP="005B6C70">
            <w:pPr>
              <w:pStyle w:val="BodyText"/>
              <w:tabs>
                <w:tab w:val="left" w:pos="0"/>
              </w:tabs>
              <w:spacing w:before="0" w:after="14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proofErr w:type="spellStart"/>
            <w:r w:rsidRPr="00FE71D4">
              <w:rPr>
                <w:rFonts w:ascii="Calibri Light" w:hAnsi="Calibri Light" w:cs="Arial"/>
                <w:sz w:val="24"/>
                <w:szCs w:val="24"/>
              </w:rPr>
              <w:t>BrainsCAN</w:t>
            </w:r>
            <w:proofErr w:type="spellEnd"/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is Western University’s CFREF funded initiative to increase our understanding of higher brain functions in health and disease</w:t>
            </w:r>
            <w:r w:rsidR="00717DC2">
              <w:rPr>
                <w:rFonts w:ascii="Calibri Light" w:hAnsi="Calibri Light" w:cs="Arial"/>
                <w:sz w:val="24"/>
                <w:szCs w:val="24"/>
              </w:rPr>
              <w:t>.</w:t>
            </w: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</w:t>
            </w:r>
          </w:p>
          <w:p w14:paraId="41BC151D" w14:textId="77777777" w:rsidR="00A06935" w:rsidRPr="00FE71D4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proofErr w:type="spellStart"/>
            <w:r w:rsidRPr="00FE71D4">
              <w:rPr>
                <w:rFonts w:ascii="Calibri Light" w:hAnsi="Calibri Light" w:cs="Arial"/>
                <w:sz w:val="24"/>
                <w:szCs w:val="24"/>
              </w:rPr>
              <w:t>BrainsCAN</w:t>
            </w:r>
            <w:proofErr w:type="spellEnd"/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endeavors to:</w:t>
            </w:r>
          </w:p>
          <w:p w14:paraId="6782CE5A" w14:textId="77777777" w:rsidR="00A06935" w:rsidRPr="00FE71D4" w:rsidRDefault="00A06935" w:rsidP="00A06935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radically transform our understanding of the brain; </w:t>
            </w:r>
          </w:p>
          <w:p w14:paraId="20334437" w14:textId="0570E9F2" w:rsidR="00A06935" w:rsidRPr="00FE71D4" w:rsidRDefault="00A06935" w:rsidP="00A06935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significantly reduce the impact of cognitive disorders; </w:t>
            </w:r>
          </w:p>
          <w:p w14:paraId="1894CD91" w14:textId="70D7D1C7" w:rsidR="00984615" w:rsidRPr="00FE71D4" w:rsidRDefault="00A06935" w:rsidP="00A06935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>lead public policy and medicolegal ethics debat</w:t>
            </w:r>
            <w:r w:rsidR="008949C6" w:rsidRPr="00FE71D4">
              <w:rPr>
                <w:rFonts w:ascii="Calibri Light" w:hAnsi="Calibri Light" w:cs="Arial"/>
                <w:sz w:val="24"/>
                <w:szCs w:val="24"/>
              </w:rPr>
              <w:t>es from a position of knowledge; and</w:t>
            </w:r>
          </w:p>
          <w:p w14:paraId="44A36ED0" w14:textId="32B6FB97" w:rsidR="000E00DD" w:rsidRPr="00FE71D4" w:rsidRDefault="000E00DD" w:rsidP="008949C6">
            <w:pPr>
              <w:pStyle w:val="BodyText"/>
              <w:numPr>
                <w:ilvl w:val="0"/>
                <w:numId w:val="9"/>
              </w:numPr>
              <w:tabs>
                <w:tab w:val="left" w:pos="0"/>
              </w:tabs>
              <w:spacing w:before="0" w:after="0"/>
              <w:ind w:right="117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increase Western University’s global </w:t>
            </w:r>
            <w:r w:rsidR="008949C6" w:rsidRPr="00FE71D4">
              <w:rPr>
                <w:rFonts w:ascii="Calibri Light" w:hAnsi="Calibri Light" w:cs="Arial"/>
                <w:sz w:val="24"/>
                <w:szCs w:val="24"/>
              </w:rPr>
              <w:t>reputation as the</w:t>
            </w: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premiere institute for cognitive neuroscience research</w:t>
            </w:r>
          </w:p>
          <w:p w14:paraId="1DF4C221" w14:textId="5149D59D" w:rsidR="00A06935" w:rsidRPr="00FE71D4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left="720" w:right="117"/>
              <w:rPr>
                <w:rFonts w:ascii="Calibri Light" w:hAnsi="Calibri Light" w:cs="Arial"/>
                <w:sz w:val="10"/>
                <w:szCs w:val="10"/>
              </w:rPr>
            </w:pPr>
          </w:p>
        </w:tc>
      </w:tr>
    </w:tbl>
    <w:p w14:paraId="7E57FC04" w14:textId="77777777" w:rsidR="00C92869" w:rsidRPr="005F19A5" w:rsidRDefault="00C92869" w:rsidP="006A7B42">
      <w:pPr>
        <w:spacing w:before="60" w:after="60"/>
        <w:jc w:val="both"/>
        <w:rPr>
          <w:rFonts w:ascii="Calibri Light" w:hAnsi="Calibri Light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2991"/>
        <w:gridCol w:w="3987"/>
        <w:gridCol w:w="1275"/>
        <w:gridCol w:w="2073"/>
      </w:tblGrid>
      <w:tr w:rsidR="00DF3D54" w:rsidRPr="00FE71D4" w14:paraId="2C33ACFD" w14:textId="77777777" w:rsidTr="00046C86">
        <w:tc>
          <w:tcPr>
            <w:tcW w:w="10326" w:type="dxa"/>
            <w:gridSpan w:val="4"/>
            <w:shd w:val="clear" w:color="auto" w:fill="000000" w:themeFill="text1"/>
          </w:tcPr>
          <w:p w14:paraId="31ABF06F" w14:textId="17C16DC9" w:rsidR="00DF3D54" w:rsidRPr="00571DB4" w:rsidRDefault="00AF0B65" w:rsidP="00891D93">
            <w:pPr>
              <w:spacing w:before="60" w:after="60"/>
              <w:jc w:val="both"/>
              <w:rPr>
                <w:rFonts w:ascii="Calibri Light" w:hAnsi="Calibri Light" w:cs="Arial"/>
                <w:b/>
                <w:color w:val="FFFFFF" w:themeColor="background1"/>
              </w:rPr>
            </w:pPr>
            <w:r>
              <w:rPr>
                <w:rFonts w:ascii="Calibri Light" w:hAnsi="Calibri Light" w:cs="Arial"/>
                <w:b/>
                <w:color w:val="FFFFFF" w:themeColor="background1"/>
              </w:rPr>
              <w:t>Con</w:t>
            </w:r>
            <w:r w:rsidR="00891D93">
              <w:rPr>
                <w:rFonts w:ascii="Calibri Light" w:hAnsi="Calibri Light" w:cs="Arial"/>
                <w:b/>
                <w:color w:val="FFFFFF" w:themeColor="background1"/>
              </w:rPr>
              <w:t>t</w:t>
            </w:r>
            <w:r w:rsidR="00E42559" w:rsidRPr="00571DB4">
              <w:rPr>
                <w:rFonts w:ascii="Calibri Light" w:hAnsi="Calibri Light" w:cs="Arial"/>
                <w:b/>
                <w:color w:val="FFFFFF" w:themeColor="background1"/>
              </w:rPr>
              <w:t xml:space="preserve">act </w:t>
            </w:r>
            <w:r w:rsidR="004F408E" w:rsidRPr="00571DB4">
              <w:rPr>
                <w:rFonts w:ascii="Calibri Light" w:hAnsi="Calibri Light" w:cs="Arial"/>
                <w:b/>
                <w:color w:val="FFFFFF" w:themeColor="background1"/>
              </w:rPr>
              <w:t>I</w:t>
            </w:r>
            <w:r w:rsidR="00E42559" w:rsidRPr="00571DB4">
              <w:rPr>
                <w:rFonts w:ascii="Calibri Light" w:hAnsi="Calibri Light" w:cs="Arial"/>
                <w:b/>
                <w:color w:val="FFFFFF" w:themeColor="background1"/>
              </w:rPr>
              <w:t>nformation</w:t>
            </w:r>
          </w:p>
        </w:tc>
      </w:tr>
      <w:tr w:rsidR="00DF3D54" w:rsidRPr="00FE71D4" w14:paraId="1495DAA7" w14:textId="77777777" w:rsidTr="00046C86">
        <w:trPr>
          <w:trHeight w:val="323"/>
        </w:trPr>
        <w:tc>
          <w:tcPr>
            <w:tcW w:w="2991" w:type="dxa"/>
            <w:vAlign w:val="center"/>
          </w:tcPr>
          <w:p w14:paraId="55803782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Name:</w:t>
            </w:r>
          </w:p>
        </w:tc>
        <w:tc>
          <w:tcPr>
            <w:tcW w:w="7335" w:type="dxa"/>
            <w:gridSpan w:val="3"/>
            <w:vAlign w:val="center"/>
          </w:tcPr>
          <w:p w14:paraId="32DE48A6" w14:textId="5671A17D" w:rsidR="00DF3D54" w:rsidRPr="00FE71D4" w:rsidRDefault="00DF3D54" w:rsidP="0014509F">
            <w:pPr>
              <w:spacing w:before="60" w:after="60"/>
              <w:rPr>
                <w:rFonts w:ascii="Calibri Light" w:hAnsi="Calibri Light"/>
              </w:rPr>
            </w:pPr>
          </w:p>
        </w:tc>
      </w:tr>
      <w:tr w:rsidR="00DF3D54" w:rsidRPr="00FE71D4" w14:paraId="50655A9D" w14:textId="77777777" w:rsidTr="00046C86">
        <w:tc>
          <w:tcPr>
            <w:tcW w:w="2991" w:type="dxa"/>
            <w:vAlign w:val="center"/>
          </w:tcPr>
          <w:p w14:paraId="53F2040C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Email:</w:t>
            </w:r>
          </w:p>
        </w:tc>
        <w:tc>
          <w:tcPr>
            <w:tcW w:w="3987" w:type="dxa"/>
            <w:vAlign w:val="center"/>
          </w:tcPr>
          <w:p w14:paraId="06920FDD" w14:textId="604D1099" w:rsidR="00DF3D54" w:rsidRPr="00FE71D4" w:rsidRDefault="00DF3D54" w:rsidP="0014509F">
            <w:pPr>
              <w:spacing w:before="60" w:after="60"/>
              <w:rPr>
                <w:rFonts w:ascii="Calibri Light" w:hAnsi="Calibri Light"/>
              </w:rPr>
            </w:pPr>
          </w:p>
        </w:tc>
        <w:tc>
          <w:tcPr>
            <w:tcW w:w="1275" w:type="dxa"/>
            <w:vAlign w:val="center"/>
          </w:tcPr>
          <w:p w14:paraId="2C773A0C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Extension:</w:t>
            </w:r>
          </w:p>
        </w:tc>
        <w:tc>
          <w:tcPr>
            <w:tcW w:w="2073" w:type="dxa"/>
            <w:vAlign w:val="center"/>
          </w:tcPr>
          <w:p w14:paraId="74FAB101" w14:textId="3C840788" w:rsidR="00DF3D54" w:rsidRPr="00FE71D4" w:rsidRDefault="00DF3D54" w:rsidP="0024503E">
            <w:pPr>
              <w:spacing w:before="60" w:after="60"/>
              <w:rPr>
                <w:rFonts w:ascii="Calibri Light" w:hAnsi="Calibri Light"/>
              </w:rPr>
            </w:pPr>
          </w:p>
        </w:tc>
      </w:tr>
      <w:tr w:rsidR="00DF3D54" w:rsidRPr="00FE71D4" w14:paraId="6CB071E9" w14:textId="77777777" w:rsidTr="00046C86">
        <w:tc>
          <w:tcPr>
            <w:tcW w:w="2991" w:type="dxa"/>
            <w:vAlign w:val="center"/>
          </w:tcPr>
          <w:p w14:paraId="5B521E69" w14:textId="44894BA7" w:rsidR="00DF3D54" w:rsidRPr="00FE71D4" w:rsidRDefault="00847847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Department</w:t>
            </w:r>
            <w:r w:rsidR="006A7B42" w:rsidRPr="00FE71D4">
              <w:rPr>
                <w:rFonts w:ascii="Calibri Light" w:hAnsi="Calibri Light"/>
                <w:b/>
              </w:rPr>
              <w:t xml:space="preserve"> / Faculty</w:t>
            </w:r>
          </w:p>
        </w:tc>
        <w:tc>
          <w:tcPr>
            <w:tcW w:w="7335" w:type="dxa"/>
            <w:gridSpan w:val="3"/>
            <w:vAlign w:val="center"/>
          </w:tcPr>
          <w:p w14:paraId="78659921" w14:textId="0782B5C5" w:rsidR="00DF3D54" w:rsidRPr="00FE71D4" w:rsidRDefault="00DF3D54" w:rsidP="0014509F">
            <w:pPr>
              <w:spacing w:before="60" w:after="60"/>
              <w:rPr>
                <w:rFonts w:ascii="Calibri Light" w:hAnsi="Calibri Light"/>
              </w:rPr>
            </w:pPr>
          </w:p>
        </w:tc>
      </w:tr>
    </w:tbl>
    <w:p w14:paraId="5D7D1656" w14:textId="77777777" w:rsidR="004D6B1C" w:rsidRPr="005F19A5" w:rsidRDefault="004D6B1C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D75129" w:rsidRPr="00FE71D4" w14:paraId="7B2A6CA4" w14:textId="77777777" w:rsidTr="00046C86">
        <w:tc>
          <w:tcPr>
            <w:tcW w:w="10326" w:type="dxa"/>
            <w:shd w:val="clear" w:color="auto" w:fill="000000"/>
          </w:tcPr>
          <w:p w14:paraId="22A6FC51" w14:textId="77777777" w:rsidR="00D75129" w:rsidRPr="00571DB4" w:rsidRDefault="00D75129" w:rsidP="004013C4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proofErr w:type="spellStart"/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>BrainsCAN</w:t>
            </w:r>
            <w:proofErr w:type="spellEnd"/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 xml:space="preserve"> Alignment &amp; Benefit to Strategic Priorities</w:t>
            </w:r>
          </w:p>
        </w:tc>
      </w:tr>
      <w:tr w:rsidR="00D75129" w:rsidRPr="00FE71D4" w14:paraId="606B5C78" w14:textId="77777777" w:rsidTr="00046C86">
        <w:trPr>
          <w:trHeight w:val="639"/>
        </w:trPr>
        <w:tc>
          <w:tcPr>
            <w:tcW w:w="10326" w:type="dxa"/>
            <w:vAlign w:val="center"/>
          </w:tcPr>
          <w:p w14:paraId="2596B8C8" w14:textId="262CC31B" w:rsidR="00D75129" w:rsidRPr="00FE71D4" w:rsidRDefault="00D75129" w:rsidP="004013C4">
            <w:pPr>
              <w:pStyle w:val="PlainText"/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 w:rsidRPr="00FE71D4">
              <w:rPr>
                <w:rFonts w:ascii="Calibri Light" w:hAnsi="Calibri Light" w:cs="Arial"/>
                <w:sz w:val="24"/>
                <w:szCs w:val="24"/>
              </w:rPr>
              <w:t>Please provide rationale for how the requested fund</w:t>
            </w:r>
            <w:r w:rsidR="00107662">
              <w:rPr>
                <w:rFonts w:ascii="Calibri Light" w:hAnsi="Calibri Light" w:cs="Arial"/>
                <w:sz w:val="24"/>
                <w:szCs w:val="24"/>
              </w:rPr>
              <w:t>s</w:t>
            </w: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are in line with </w:t>
            </w:r>
            <w:r w:rsidR="00CD7D7E">
              <w:rPr>
                <w:rFonts w:ascii="Calibri Light" w:hAnsi="Calibri Light" w:cs="Arial"/>
                <w:sz w:val="24"/>
                <w:szCs w:val="24"/>
              </w:rPr>
              <w:t xml:space="preserve">the priorities of </w:t>
            </w:r>
            <w:proofErr w:type="spellStart"/>
            <w:r w:rsidR="00CD7D7E">
              <w:rPr>
                <w:rFonts w:ascii="Calibri Light" w:hAnsi="Calibri Light" w:cs="Arial"/>
                <w:sz w:val="24"/>
                <w:szCs w:val="24"/>
              </w:rPr>
              <w:t>BrainsCAN</w:t>
            </w:r>
            <w:proofErr w:type="spellEnd"/>
            <w:r w:rsidR="00CD7D7E">
              <w:rPr>
                <w:rFonts w:ascii="Calibri Light" w:hAnsi="Calibri Light" w:cs="Arial"/>
                <w:sz w:val="24"/>
                <w:szCs w:val="24"/>
              </w:rPr>
              <w:t xml:space="preserve"> and positively impact</w:t>
            </w:r>
            <w:r w:rsidRPr="00FE71D4">
              <w:rPr>
                <w:rFonts w:ascii="Calibri Light" w:hAnsi="Calibri Light" w:cs="Arial"/>
                <w:sz w:val="24"/>
                <w:szCs w:val="24"/>
              </w:rPr>
              <w:t xml:space="preserve"> them.</w:t>
            </w:r>
          </w:p>
          <w:p w14:paraId="223B8509" w14:textId="3021B264" w:rsidR="00D75129" w:rsidRPr="00FE71D4" w:rsidRDefault="00D75129" w:rsidP="004013C4">
            <w:pPr>
              <w:pStyle w:val="PlainText"/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</w:p>
        </w:tc>
      </w:tr>
    </w:tbl>
    <w:p w14:paraId="31C661E9" w14:textId="77777777" w:rsidR="00D75129" w:rsidRPr="005F19A5" w:rsidRDefault="00D75129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49" w:type="dxa"/>
        <w:tblInd w:w="-318" w:type="dxa"/>
        <w:tblLook w:val="04A0" w:firstRow="1" w:lastRow="0" w:firstColumn="1" w:lastColumn="0" w:noHBand="0" w:noVBand="1"/>
      </w:tblPr>
      <w:tblGrid>
        <w:gridCol w:w="5246"/>
        <w:gridCol w:w="5103"/>
      </w:tblGrid>
      <w:tr w:rsidR="00DF3D54" w:rsidRPr="00FE71D4" w14:paraId="36FC0E57" w14:textId="77777777" w:rsidTr="00046C86">
        <w:tc>
          <w:tcPr>
            <w:tcW w:w="10349" w:type="dxa"/>
            <w:gridSpan w:val="2"/>
            <w:shd w:val="clear" w:color="auto" w:fill="000000"/>
          </w:tcPr>
          <w:p w14:paraId="652E2987" w14:textId="0EE30DBE" w:rsidR="00DF3D54" w:rsidRPr="00571DB4" w:rsidRDefault="004A1632" w:rsidP="004F408E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 xml:space="preserve">Request </w:t>
            </w:r>
            <w:r w:rsidR="004F408E" w:rsidRPr="00571DB4">
              <w:rPr>
                <w:rFonts w:ascii="Calibri Light" w:hAnsi="Calibri Light" w:cs="Arial"/>
                <w:b/>
                <w:sz w:val="24"/>
                <w:szCs w:val="24"/>
              </w:rPr>
              <w:t>D</w:t>
            </w: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>etails</w:t>
            </w:r>
          </w:p>
        </w:tc>
      </w:tr>
      <w:tr w:rsidR="003278C5" w:rsidRPr="00FE71D4" w14:paraId="5C12C6D6" w14:textId="77777777" w:rsidTr="00046C86">
        <w:trPr>
          <w:trHeight w:val="323"/>
        </w:trPr>
        <w:tc>
          <w:tcPr>
            <w:tcW w:w="10349" w:type="dxa"/>
            <w:gridSpan w:val="2"/>
            <w:tcBorders>
              <w:bottom w:val="single" w:sz="4" w:space="0" w:color="auto"/>
            </w:tcBorders>
            <w:vAlign w:val="center"/>
          </w:tcPr>
          <w:p w14:paraId="660B6A11" w14:textId="17C572D5" w:rsidR="003278C5" w:rsidRPr="00FE71D4" w:rsidRDefault="003278C5" w:rsidP="003278C5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t xml:space="preserve">Amount requested: </w:t>
            </w:r>
            <w:r w:rsidRPr="00FE71D4">
              <w:rPr>
                <w:rFonts w:ascii="Calibri Light" w:hAnsi="Calibri Light" w:cs="Arial"/>
              </w:rPr>
              <w:t xml:space="preserve">$ </w:t>
            </w:r>
          </w:p>
        </w:tc>
      </w:tr>
      <w:tr w:rsidR="005D083B" w:rsidRPr="00FE71D4" w14:paraId="655296BF" w14:textId="77777777" w:rsidTr="00046C86">
        <w:trPr>
          <w:trHeight w:val="430"/>
        </w:trPr>
        <w:tc>
          <w:tcPr>
            <w:tcW w:w="1034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268449" w14:textId="5A091F4A" w:rsidR="004A1632" w:rsidRPr="00FE71D4" w:rsidRDefault="00ED5E78" w:rsidP="000E00DD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t>Please select a</w:t>
            </w:r>
            <w:r w:rsidR="00CE5E56" w:rsidRPr="00FE71D4">
              <w:rPr>
                <w:rFonts w:ascii="Calibri Light" w:hAnsi="Calibri Light"/>
              </w:rPr>
              <w:t>l</w:t>
            </w:r>
            <w:r w:rsidRPr="00FE71D4">
              <w:rPr>
                <w:rFonts w:ascii="Calibri Light" w:hAnsi="Calibri Light"/>
              </w:rPr>
              <w:t xml:space="preserve">l </w:t>
            </w:r>
            <w:r w:rsidR="004A1632" w:rsidRPr="00FE71D4">
              <w:rPr>
                <w:rFonts w:ascii="Calibri Light" w:hAnsi="Calibri Light"/>
              </w:rPr>
              <w:t>key</w:t>
            </w:r>
            <w:r w:rsidR="003278C5" w:rsidRPr="00FE71D4">
              <w:rPr>
                <w:rFonts w:ascii="Calibri Light" w:hAnsi="Calibri Light"/>
              </w:rPr>
              <w:t>words</w:t>
            </w:r>
            <w:r w:rsidR="004A1632" w:rsidRPr="00FE71D4">
              <w:rPr>
                <w:rFonts w:ascii="Calibri Light" w:hAnsi="Calibri Light"/>
              </w:rPr>
              <w:t xml:space="preserve"> </w:t>
            </w:r>
            <w:r w:rsidR="000E00DD" w:rsidRPr="00FE71D4">
              <w:rPr>
                <w:rFonts w:ascii="Calibri Light" w:hAnsi="Calibri Light"/>
              </w:rPr>
              <w:t xml:space="preserve">that </w:t>
            </w:r>
            <w:r w:rsidR="004A1632" w:rsidRPr="00FE71D4">
              <w:rPr>
                <w:rFonts w:ascii="Calibri Light" w:hAnsi="Calibri Light"/>
              </w:rPr>
              <w:t>describe the nature of the request</w:t>
            </w:r>
            <w:r w:rsidR="004F408E" w:rsidRPr="00FE71D4">
              <w:rPr>
                <w:rFonts w:ascii="Calibri Light" w:hAnsi="Calibri Light"/>
              </w:rPr>
              <w:t>ed</w:t>
            </w:r>
            <w:r w:rsidR="004A1632" w:rsidRPr="00FE71D4">
              <w:rPr>
                <w:rFonts w:ascii="Calibri Light" w:hAnsi="Calibri Light"/>
              </w:rPr>
              <w:t xml:space="preserve"> </w:t>
            </w:r>
            <w:r w:rsidR="000E00DD" w:rsidRPr="00FE71D4">
              <w:rPr>
                <w:rFonts w:ascii="Calibri Light" w:hAnsi="Calibri Light"/>
              </w:rPr>
              <w:t>funds:</w:t>
            </w:r>
          </w:p>
        </w:tc>
      </w:tr>
      <w:tr w:rsidR="003278C5" w:rsidRPr="00FE71D4" w14:paraId="044A249A" w14:textId="77777777" w:rsidTr="00046C86">
        <w:trPr>
          <w:trHeight w:val="323"/>
        </w:trPr>
        <w:tc>
          <w:tcPr>
            <w:tcW w:w="52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05A0B4F" w14:textId="728DCD06" w:rsidR="003278C5" w:rsidRPr="00FE71D4" w:rsidRDefault="003278C5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Knowledge Dissemination:</w:t>
            </w:r>
            <w:r w:rsidRPr="00FE71D4">
              <w:rPr>
                <w:rFonts w:ascii="Calibri Light" w:hAnsi="Calibri Light"/>
              </w:rPr>
              <w:t xml:space="preserve">   </w:t>
            </w:r>
            <w:r w:rsidR="008572C9"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72C9" w:rsidRPr="00FE71D4">
              <w:rPr>
                <w:rFonts w:ascii="Calibri Light" w:hAnsi="Calibri Light" w:cs="Arial"/>
              </w:rPr>
              <w:instrText xml:space="preserve"> </w:instrText>
            </w:r>
            <w:r w:rsidR="008572C9" w:rsidRPr="00FE71D4">
              <w:rPr>
                <w:rFonts w:ascii="Calibri Light" w:eastAsia="Calibri" w:hAnsi="Calibri Light" w:cs="Arial"/>
              </w:rPr>
              <w:instrText>FORMCHECKBOX</w:instrText>
            </w:r>
            <w:r w:rsidR="008572C9" w:rsidRPr="00FE71D4">
              <w:rPr>
                <w:rFonts w:ascii="Calibri Light" w:hAnsi="Calibri Light" w:cs="Arial"/>
              </w:rPr>
              <w:instrText xml:space="preserve">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="008572C9"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70B7DB" w14:textId="680B73CF" w:rsidR="003278C5" w:rsidRPr="00FE71D4" w:rsidRDefault="0003449A" w:rsidP="00FE71D4">
            <w:pPr>
              <w:spacing w:before="60" w:after="60"/>
              <w:rPr>
                <w:rFonts w:ascii="Calibri Light" w:hAnsi="Calibri Light"/>
              </w:rPr>
            </w:pPr>
            <w:r>
              <w:rPr>
                <w:rFonts w:ascii="Calibri Light" w:hAnsi="Calibri Light"/>
                <w:b/>
              </w:rPr>
              <w:t>Knowledge Translation</w:t>
            </w:r>
            <w:r w:rsidR="003278C5" w:rsidRPr="00FE71D4">
              <w:rPr>
                <w:rFonts w:ascii="Calibri Light" w:hAnsi="Calibri Light"/>
                <w:b/>
              </w:rPr>
              <w:t>:</w:t>
            </w:r>
            <w:r w:rsidR="00FE71D4">
              <w:rPr>
                <w:rFonts w:ascii="Calibri Light" w:hAnsi="Calibri Light"/>
              </w:rPr>
              <w:t xml:space="preserve"> </w:t>
            </w:r>
            <w:r w:rsidR="006E53F2" w:rsidRPr="00FE71D4">
              <w:rPr>
                <w:rFonts w:ascii="Calibri Light" w:hAnsi="Calibri Light"/>
              </w:rPr>
              <w:t xml:space="preserve"> </w:t>
            </w:r>
            <w:r w:rsidR="003278C5"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278C5" w:rsidRPr="00FE71D4">
              <w:rPr>
                <w:rFonts w:ascii="Calibri Light" w:hAnsi="Calibri Light" w:cs="Arial"/>
              </w:rPr>
              <w:instrText xml:space="preserve"> </w:instrText>
            </w:r>
            <w:r w:rsidR="003278C5" w:rsidRPr="00FE71D4">
              <w:rPr>
                <w:rFonts w:ascii="Calibri Light" w:eastAsia="Calibri" w:hAnsi="Calibri Light" w:cs="Arial"/>
              </w:rPr>
              <w:instrText>FORMCHECKBOX</w:instrText>
            </w:r>
            <w:r w:rsidR="003278C5" w:rsidRPr="00FE71D4">
              <w:rPr>
                <w:rFonts w:ascii="Calibri Light" w:hAnsi="Calibri Light" w:cs="Arial"/>
              </w:rPr>
              <w:instrText xml:space="preserve">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="003278C5" w:rsidRPr="00FE71D4">
              <w:rPr>
                <w:rFonts w:ascii="Calibri Light" w:hAnsi="Calibri Light" w:cs="Arial"/>
              </w:rPr>
              <w:fldChar w:fldCharType="end"/>
            </w:r>
            <w:r w:rsidR="003278C5" w:rsidRPr="00FE71D4">
              <w:rPr>
                <w:rFonts w:ascii="Calibri Light" w:hAnsi="Calibri Light"/>
              </w:rPr>
              <w:t xml:space="preserve">        </w:t>
            </w:r>
          </w:p>
        </w:tc>
      </w:tr>
      <w:tr w:rsidR="003278C5" w:rsidRPr="00FE71D4" w14:paraId="788A26B9" w14:textId="77777777" w:rsidTr="00046C86">
        <w:trPr>
          <w:trHeight w:val="323"/>
        </w:trPr>
        <w:tc>
          <w:tcPr>
            <w:tcW w:w="52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B6AEBD5" w14:textId="44FF6407" w:rsidR="003278C5" w:rsidRPr="00FE71D4" w:rsidRDefault="003278C5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HQP Development:</w:t>
            </w:r>
            <w:r w:rsidRPr="00FE71D4">
              <w:rPr>
                <w:rFonts w:ascii="Calibri Light" w:hAnsi="Calibri Light"/>
              </w:rPr>
              <w:t xml:space="preserve">      </w:t>
            </w:r>
            <w:r w:rsidR="008572C9"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72C9" w:rsidRPr="00FE71D4">
              <w:rPr>
                <w:rFonts w:ascii="Calibri Light" w:hAnsi="Calibri Light" w:cs="Arial"/>
              </w:rPr>
              <w:instrText xml:space="preserve"> </w:instrText>
            </w:r>
            <w:r w:rsidR="008572C9" w:rsidRPr="00FE71D4">
              <w:rPr>
                <w:rFonts w:ascii="Calibri Light" w:eastAsia="Calibri" w:hAnsi="Calibri Light" w:cs="Arial"/>
              </w:rPr>
              <w:instrText>FORMCHECKBOX</w:instrText>
            </w:r>
            <w:r w:rsidR="008572C9" w:rsidRPr="00FE71D4">
              <w:rPr>
                <w:rFonts w:ascii="Calibri Light" w:hAnsi="Calibri Light" w:cs="Arial"/>
              </w:rPr>
              <w:instrText xml:space="preserve">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="008572C9"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FE61396" w14:textId="5A8D1C91" w:rsidR="003278C5" w:rsidRPr="00FE71D4" w:rsidRDefault="003278C5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Collaboration Development:</w:t>
            </w:r>
            <w:r w:rsidRPr="00FE71D4">
              <w:rPr>
                <w:rFonts w:ascii="Calibri Light" w:hAnsi="Calibri Light"/>
              </w:rPr>
              <w:t xml:space="preserve"> </w:t>
            </w:r>
            <w:r w:rsid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/>
              </w:rPr>
              <w:t xml:space="preserve"> </w:t>
            </w:r>
            <w:r w:rsidR="008572C9"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72C9" w:rsidRPr="00FE71D4">
              <w:rPr>
                <w:rFonts w:ascii="Calibri Light" w:hAnsi="Calibri Light" w:cs="Arial"/>
              </w:rPr>
              <w:instrText xml:space="preserve"> </w:instrText>
            </w:r>
            <w:r w:rsidR="008572C9" w:rsidRPr="00FE71D4">
              <w:rPr>
                <w:rFonts w:ascii="Calibri Light" w:eastAsia="Calibri" w:hAnsi="Calibri Light" w:cs="Arial"/>
              </w:rPr>
              <w:instrText>FORMCHECKBOX</w:instrText>
            </w:r>
            <w:r w:rsidR="008572C9" w:rsidRPr="00FE71D4">
              <w:rPr>
                <w:rFonts w:ascii="Calibri Light" w:hAnsi="Calibri Light" w:cs="Arial"/>
              </w:rPr>
              <w:instrText xml:space="preserve">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="008572C9"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</w:t>
            </w:r>
          </w:p>
        </w:tc>
      </w:tr>
      <w:tr w:rsidR="006E53F2" w:rsidRPr="00FE71D4" w14:paraId="7C017B0D" w14:textId="77777777" w:rsidTr="00046C86">
        <w:trPr>
          <w:trHeight w:val="323"/>
        </w:trPr>
        <w:tc>
          <w:tcPr>
            <w:tcW w:w="52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96D112C" w14:textId="14AD3C55" w:rsidR="006E53F2" w:rsidRPr="00FE71D4" w:rsidRDefault="006E53F2" w:rsidP="00721E41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Conference/Workshop /Seminar:</w:t>
            </w:r>
            <w:r w:rsidRPr="00FE71D4">
              <w:rPr>
                <w:rFonts w:ascii="Calibri Light" w:hAnsi="Calibri Light"/>
              </w:rPr>
              <w:t xml:space="preserve">   </w:t>
            </w:r>
            <w:r w:rsidR="008572C9"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572C9" w:rsidRPr="00FE71D4">
              <w:rPr>
                <w:rFonts w:ascii="Calibri Light" w:hAnsi="Calibri Light" w:cs="Arial"/>
              </w:rPr>
              <w:instrText xml:space="preserve"> </w:instrText>
            </w:r>
            <w:r w:rsidR="008572C9" w:rsidRPr="00FE71D4">
              <w:rPr>
                <w:rFonts w:ascii="Calibri Light" w:eastAsia="Calibri" w:hAnsi="Calibri Light" w:cs="Arial"/>
              </w:rPr>
              <w:instrText>FORMCHECKBOX</w:instrText>
            </w:r>
            <w:r w:rsidR="008572C9" w:rsidRPr="00FE71D4">
              <w:rPr>
                <w:rFonts w:ascii="Calibri Light" w:hAnsi="Calibri Light" w:cs="Arial"/>
              </w:rPr>
              <w:instrText xml:space="preserve">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="008572C9"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38898C" w14:textId="7640D75D" w:rsidR="006E53F2" w:rsidRPr="00FE71D4" w:rsidRDefault="006E53F2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Technology / Capacity Development:</w:t>
            </w:r>
            <w:r w:rsidRPr="00FE71D4">
              <w:rPr>
                <w:rFonts w:ascii="Calibri Light" w:hAnsi="Calibri Light"/>
              </w:rPr>
              <w:t xml:space="preserve">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Pr="00FE71D4">
              <w:rPr>
                <w:rFonts w:ascii="Calibri Light" w:eastAsia="Calibri" w:hAnsi="Calibri Light" w:cs="Arial"/>
              </w:rPr>
              <w:instrText>FORMCHECKBOX</w:instrText>
            </w:r>
            <w:r w:rsidRPr="00FE71D4">
              <w:rPr>
                <w:rFonts w:ascii="Calibri Light" w:hAnsi="Calibri Light" w:cs="Arial"/>
              </w:rPr>
              <w:instrText xml:space="preserve">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</w:rPr>
              <w:fldChar w:fldCharType="end"/>
            </w:r>
            <w:r w:rsidRPr="00FE71D4">
              <w:rPr>
                <w:rFonts w:ascii="Calibri Light" w:hAnsi="Calibri Light"/>
              </w:rPr>
              <w:t xml:space="preserve">        </w:t>
            </w:r>
          </w:p>
        </w:tc>
      </w:tr>
      <w:tr w:rsidR="00ED5E78" w:rsidRPr="00FE71D4" w14:paraId="00017386" w14:textId="77777777" w:rsidTr="00046C86">
        <w:trPr>
          <w:trHeight w:val="323"/>
        </w:trPr>
        <w:tc>
          <w:tcPr>
            <w:tcW w:w="524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18D1A0C" w14:textId="3CA9AAB5" w:rsidR="00ED5E78" w:rsidRPr="00FE71D4" w:rsidRDefault="006E53F2" w:rsidP="00FE71D4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  <w:b/>
              </w:rPr>
              <w:t>Community Outreach:</w:t>
            </w:r>
            <w:r w:rsidRPr="00FE71D4">
              <w:rPr>
                <w:rFonts w:ascii="Calibri Light" w:hAnsi="Calibri Light"/>
              </w:rPr>
              <w:t xml:space="preserve"> </w:t>
            </w:r>
            <w:r w:rsidR="00FE71D4">
              <w:rPr>
                <w:rFonts w:ascii="Calibri Light" w:hAnsi="Calibri Light"/>
              </w:rPr>
              <w:t xml:space="preserve"> </w:t>
            </w:r>
            <w:r w:rsidR="00ED5E78" w:rsidRPr="00FE71D4">
              <w:rPr>
                <w:rFonts w:ascii="Calibri Light" w:hAnsi="Calibri Light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D5E78" w:rsidRPr="00FE71D4">
              <w:rPr>
                <w:rFonts w:ascii="Calibri Light" w:hAnsi="Calibri Light" w:cs="Arial"/>
              </w:rPr>
              <w:instrText xml:space="preserve"> </w:instrText>
            </w:r>
            <w:r w:rsidR="00ED5E78" w:rsidRPr="00FE71D4">
              <w:rPr>
                <w:rFonts w:ascii="Calibri Light" w:eastAsia="Calibri" w:hAnsi="Calibri Light" w:cs="Arial"/>
              </w:rPr>
              <w:instrText>FORMCHECKBOX</w:instrText>
            </w:r>
            <w:r w:rsidR="00ED5E78" w:rsidRPr="00FE71D4">
              <w:rPr>
                <w:rFonts w:ascii="Calibri Light" w:hAnsi="Calibri Light" w:cs="Arial"/>
              </w:rPr>
              <w:instrText xml:space="preserve">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="00ED5E78" w:rsidRPr="00FE71D4">
              <w:rPr>
                <w:rFonts w:ascii="Calibri Light" w:hAnsi="Calibri Light" w:cs="Arial"/>
              </w:rPr>
              <w:fldChar w:fldCharType="end"/>
            </w:r>
            <w:r w:rsidR="00ED5E78" w:rsidRPr="00FE71D4">
              <w:rPr>
                <w:rFonts w:ascii="Calibri Light" w:hAnsi="Calibri Light"/>
              </w:rPr>
              <w:t xml:space="preserve">        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2CF00A" w14:textId="6F082EAB" w:rsidR="00ED5E78" w:rsidRPr="00FE71D4" w:rsidRDefault="006E53F2" w:rsidP="005B6C70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t xml:space="preserve">Other: </w:t>
            </w:r>
            <w:r w:rsidR="005B6C70" w:rsidRPr="00FE71D4">
              <w:rPr>
                <w:rFonts w:ascii="Calibri Light" w:hAnsi="Calibri Light"/>
              </w:rPr>
              <w:t xml:space="preserve">   </w:t>
            </w: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</w:p>
        </w:tc>
      </w:tr>
      <w:tr w:rsidR="005D083B" w:rsidRPr="00FE71D4" w14:paraId="0CD430EA" w14:textId="77777777" w:rsidTr="00046C86">
        <w:trPr>
          <w:trHeight w:val="323"/>
        </w:trPr>
        <w:tc>
          <w:tcPr>
            <w:tcW w:w="10349" w:type="dxa"/>
            <w:gridSpan w:val="2"/>
            <w:tcBorders>
              <w:top w:val="single" w:sz="4" w:space="0" w:color="auto"/>
            </w:tcBorders>
            <w:vAlign w:val="center"/>
          </w:tcPr>
          <w:p w14:paraId="28A2B338" w14:textId="0786714D" w:rsidR="005D083B" w:rsidRPr="00FE71D4" w:rsidRDefault="004A1632" w:rsidP="00170C62">
            <w:pPr>
              <w:spacing w:before="60" w:after="60"/>
              <w:rPr>
                <w:rFonts w:ascii="Calibri Light" w:hAnsi="Calibri Light" w:cs="Arial"/>
              </w:rPr>
            </w:pPr>
            <w:r w:rsidRPr="00FE71D4">
              <w:rPr>
                <w:rFonts w:ascii="Calibri Light" w:hAnsi="Calibri Light" w:cs="Arial"/>
              </w:rPr>
              <w:t>Please describe how the requested</w:t>
            </w:r>
            <w:r w:rsidR="003278C5" w:rsidRPr="00FE71D4">
              <w:rPr>
                <w:rFonts w:ascii="Calibri Light" w:hAnsi="Calibri Light" w:cs="Arial"/>
              </w:rPr>
              <w:t xml:space="preserve"> funds</w:t>
            </w:r>
            <w:r w:rsidRPr="00FE71D4">
              <w:rPr>
                <w:rFonts w:ascii="Calibri Light" w:hAnsi="Calibri Light" w:cs="Arial"/>
              </w:rPr>
              <w:t xml:space="preserve"> will be used</w:t>
            </w:r>
            <w:r w:rsidR="003278C5" w:rsidRPr="00FE71D4">
              <w:rPr>
                <w:rFonts w:ascii="Calibri Light" w:hAnsi="Calibri Light" w:cs="Arial"/>
              </w:rPr>
              <w:t>,</w:t>
            </w:r>
            <w:r w:rsidRPr="00FE71D4">
              <w:rPr>
                <w:rFonts w:ascii="Calibri Light" w:hAnsi="Calibri Light" w:cs="Arial"/>
              </w:rPr>
              <w:t xml:space="preserve"> what will be achieved</w:t>
            </w:r>
            <w:r w:rsidR="003278C5" w:rsidRPr="00FE71D4">
              <w:rPr>
                <w:rFonts w:ascii="Calibri Light" w:hAnsi="Calibri Light" w:cs="Arial"/>
              </w:rPr>
              <w:t xml:space="preserve"> and who will benefit</w:t>
            </w:r>
            <w:r w:rsidRPr="00FE71D4">
              <w:rPr>
                <w:rFonts w:ascii="Calibri Light" w:hAnsi="Calibri Light" w:cs="Arial"/>
              </w:rPr>
              <w:t>. Whenever possible provided specific details (</w:t>
            </w:r>
            <w:proofErr w:type="spellStart"/>
            <w:r w:rsidRPr="00FE71D4">
              <w:rPr>
                <w:rFonts w:ascii="Calibri Light" w:hAnsi="Calibri Light" w:cs="Arial"/>
              </w:rPr>
              <w:t>ie</w:t>
            </w:r>
            <w:proofErr w:type="spellEnd"/>
            <w:r w:rsidRPr="00FE71D4">
              <w:rPr>
                <w:rFonts w:ascii="Calibri Light" w:hAnsi="Calibri Light" w:cs="Arial"/>
              </w:rPr>
              <w:t>. Workshop</w:t>
            </w:r>
            <w:r w:rsidR="003278C5" w:rsidRPr="00FE71D4">
              <w:rPr>
                <w:rFonts w:ascii="Calibri Light" w:hAnsi="Calibri Light" w:cs="Arial"/>
              </w:rPr>
              <w:t xml:space="preserve"> on </w:t>
            </w:r>
            <w:proofErr w:type="spellStart"/>
            <w:r w:rsidR="003278C5" w:rsidRPr="00FE71D4">
              <w:rPr>
                <w:rFonts w:ascii="Calibri Light" w:hAnsi="Calibri Light" w:cs="Arial"/>
              </w:rPr>
              <w:t>yyyy</w:t>
            </w:r>
            <w:proofErr w:type="spellEnd"/>
            <w:r w:rsidR="003278C5" w:rsidRPr="00FE71D4">
              <w:rPr>
                <w:rFonts w:ascii="Calibri Light" w:hAnsi="Calibri Light" w:cs="Arial"/>
              </w:rPr>
              <w:t>/mm/</w:t>
            </w:r>
            <w:proofErr w:type="spellStart"/>
            <w:r w:rsidR="003278C5" w:rsidRPr="00FE71D4">
              <w:rPr>
                <w:rFonts w:ascii="Calibri Light" w:hAnsi="Calibri Light" w:cs="Arial"/>
              </w:rPr>
              <w:t>dd</w:t>
            </w:r>
            <w:proofErr w:type="spellEnd"/>
            <w:r w:rsidRPr="00FE71D4">
              <w:rPr>
                <w:rFonts w:ascii="Calibri Light" w:hAnsi="Calibri Light" w:cs="Arial"/>
              </w:rPr>
              <w:t xml:space="preserve"> for X number of HQP etc.)</w:t>
            </w:r>
          </w:p>
          <w:p w14:paraId="4E67A80C" w14:textId="3289F934" w:rsidR="001473BF" w:rsidRPr="00FE71D4" w:rsidRDefault="001473BF" w:rsidP="00170C62">
            <w:pPr>
              <w:spacing w:before="60" w:after="60"/>
              <w:rPr>
                <w:rFonts w:ascii="Calibri Light" w:hAnsi="Calibri Light"/>
              </w:rPr>
            </w:pPr>
          </w:p>
        </w:tc>
      </w:tr>
    </w:tbl>
    <w:p w14:paraId="7E41C783" w14:textId="77777777" w:rsidR="004A1632" w:rsidRDefault="004A1632" w:rsidP="00DF3D54">
      <w:pPr>
        <w:spacing w:before="60" w:after="60"/>
        <w:jc w:val="both"/>
        <w:rPr>
          <w:rFonts w:ascii="Calibri Light" w:hAnsi="Calibri Light"/>
        </w:rPr>
      </w:pPr>
    </w:p>
    <w:tbl>
      <w:tblPr>
        <w:tblStyle w:val="TableGrid"/>
        <w:tblW w:w="10260" w:type="dxa"/>
        <w:tblInd w:w="-252" w:type="dxa"/>
        <w:tblLook w:val="04A0" w:firstRow="1" w:lastRow="0" w:firstColumn="1" w:lastColumn="0" w:noHBand="0" w:noVBand="1"/>
      </w:tblPr>
      <w:tblGrid>
        <w:gridCol w:w="3904"/>
        <w:gridCol w:w="4916"/>
        <w:gridCol w:w="1440"/>
      </w:tblGrid>
      <w:tr w:rsidR="00ED22FE" w:rsidRPr="00FE71D4" w14:paraId="092EFB4D" w14:textId="77777777" w:rsidTr="004013C4">
        <w:tc>
          <w:tcPr>
            <w:tcW w:w="10260" w:type="dxa"/>
            <w:gridSpan w:val="3"/>
            <w:shd w:val="clear" w:color="auto" w:fill="000000"/>
          </w:tcPr>
          <w:p w14:paraId="2EAEF663" w14:textId="77777777" w:rsidR="00ED22FE" w:rsidRPr="00571DB4" w:rsidRDefault="00ED22FE" w:rsidP="004013C4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>Budget Details</w:t>
            </w:r>
          </w:p>
        </w:tc>
      </w:tr>
      <w:tr w:rsidR="00ED22FE" w:rsidRPr="00FE71D4" w14:paraId="35B94EA0" w14:textId="77777777" w:rsidTr="004013C4">
        <w:tc>
          <w:tcPr>
            <w:tcW w:w="1026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A6B6973" w14:textId="0E88421E" w:rsidR="00ED22FE" w:rsidRPr="00FE71D4" w:rsidRDefault="00ED22FE" w:rsidP="004013C4">
            <w:pPr>
              <w:spacing w:before="60" w:after="60"/>
              <w:rPr>
                <w:rFonts w:ascii="Calibri Light" w:hAnsi="Calibri Light" w:cs="Arial"/>
                <w:i/>
                <w:sz w:val="22"/>
                <w:szCs w:val="22"/>
              </w:rPr>
            </w:pPr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>Please complete the following table with the breakdown of the purposed funds usage. The expenditure type categories include travel, knowledge dissemination, small equipment, materials, salaries &amp; benefits</w:t>
            </w:r>
            <w:r w:rsidR="00971F7F">
              <w:rPr>
                <w:rFonts w:ascii="Calibri Light" w:hAnsi="Calibri Light" w:cs="Arial"/>
                <w:i/>
                <w:sz w:val="22"/>
                <w:szCs w:val="22"/>
              </w:rPr>
              <w:t>,</w:t>
            </w:r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 xml:space="preserve"> and other expenses. For further description of expense eligibility please consult the </w:t>
            </w:r>
            <w:hyperlink r:id="rId9" w:history="1">
              <w:r w:rsidRPr="00FE71D4">
                <w:rPr>
                  <w:rStyle w:val="Hyperlink"/>
                  <w:rFonts w:ascii="Calibri Light" w:hAnsi="Calibri Light" w:cs="Arial"/>
                  <w:i/>
                  <w:sz w:val="22"/>
                  <w:szCs w:val="22"/>
                </w:rPr>
                <w:t>CFREF website</w:t>
              </w:r>
            </w:hyperlink>
            <w:r w:rsidRPr="00FE71D4">
              <w:rPr>
                <w:rFonts w:ascii="Calibri Light" w:hAnsi="Calibri Light" w:cs="Arial"/>
                <w:i/>
                <w:sz w:val="22"/>
                <w:szCs w:val="22"/>
              </w:rPr>
              <w:t>.</w:t>
            </w:r>
          </w:p>
        </w:tc>
      </w:tr>
      <w:tr w:rsidR="00ED22FE" w:rsidRPr="002D7AAF" w14:paraId="5FA35B36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0A0E8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  <w:u w:val="single"/>
              </w:rPr>
            </w:pPr>
            <w:r w:rsidRPr="002D7AAF">
              <w:rPr>
                <w:rFonts w:ascii="Calibri Light" w:hAnsi="Calibri Light" w:cs="Arial"/>
                <w:u w:val="single"/>
              </w:rPr>
              <w:t>Expenditure Type</w:t>
            </w:r>
          </w:p>
        </w:tc>
        <w:tc>
          <w:tcPr>
            <w:tcW w:w="49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DCA9BD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  <w:u w:val="single"/>
              </w:rPr>
            </w:pPr>
            <w:r w:rsidRPr="002D7AAF">
              <w:rPr>
                <w:rFonts w:ascii="Calibri Light" w:hAnsi="Calibri Light" w:cs="Arial"/>
                <w:u w:val="single"/>
              </w:rPr>
              <w:t>Additional Detail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6876D3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  <w:u w:val="single"/>
              </w:rPr>
            </w:pPr>
            <w:r w:rsidRPr="002D7AAF">
              <w:rPr>
                <w:rFonts w:ascii="Calibri Light" w:hAnsi="Calibri Light" w:cs="Arial"/>
                <w:u w:val="single"/>
              </w:rPr>
              <w:t>Amount</w:t>
            </w:r>
          </w:p>
        </w:tc>
      </w:tr>
      <w:tr w:rsidR="00ED22FE" w:rsidRPr="002D7AAF" w14:paraId="6CCF9DCF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EF094D" w14:textId="093150C4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5"/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25448AEB" w14:textId="54F04FE9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19218D6" w14:textId="03C1C573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</w:p>
        </w:tc>
      </w:tr>
      <w:tr w:rsidR="00ED22FE" w:rsidRPr="002D7AAF" w14:paraId="25B250B1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E606C2" w14:textId="0A6A01CA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5"/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A9E245B" w14:textId="22367EFB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FE595D7" w14:textId="3BC082CD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</w:p>
        </w:tc>
      </w:tr>
      <w:tr w:rsidR="00ED22FE" w:rsidRPr="002D7AAF" w14:paraId="67FD41C2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CE6C3E" w14:textId="088656A0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5"/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3E1B6D7A" w14:textId="1FB214CA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D43AAD3" w14:textId="6366CAE3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</w:p>
        </w:tc>
      </w:tr>
      <w:tr w:rsidR="00ED22FE" w:rsidRPr="002D7AAF" w14:paraId="4A511C19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D098E6" w14:textId="71FCA609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5"/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2869F32" w14:textId="0DD4464E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19633E2" w14:textId="79824D30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</w:p>
        </w:tc>
      </w:tr>
      <w:tr w:rsidR="00ED22FE" w:rsidRPr="002D7AAF" w14:paraId="617475DE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4AFD15C" w14:textId="7171B386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6"/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07FF8DF1" w14:textId="2399C54D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1F51005" w14:textId="16D82BC4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</w:p>
        </w:tc>
      </w:tr>
      <w:tr w:rsidR="00ED22FE" w:rsidRPr="002D7AAF" w14:paraId="0EE2EA69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DAAEC6" w14:textId="6FA01E88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result w:val="6"/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1F6FB5B4" w14:textId="5D32DFD5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B9A70B7" w14:textId="7E13C575" w:rsidR="00ED22FE" w:rsidRPr="002D7AAF" w:rsidRDefault="00ED22FE" w:rsidP="00452720">
            <w:pPr>
              <w:spacing w:before="60" w:after="60"/>
              <w:jc w:val="center"/>
              <w:rPr>
                <w:rFonts w:ascii="Calibri Light" w:hAnsi="Calibri Light"/>
              </w:rPr>
            </w:pPr>
          </w:p>
        </w:tc>
      </w:tr>
      <w:tr w:rsidR="00ED22FE" w:rsidRPr="002D7AAF" w14:paraId="1E14A20D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476E0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Salary &amp; Benefits"/>
                    <w:listEntry w:val="Equipment"/>
                    <w:listEntry w:val="Materials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7954B8A3" w14:textId="77777777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23C4AF6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00CFB82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89988A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51CC796" w14:textId="77777777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C219990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2382C2E7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D198E08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686AA0A5" w14:textId="77777777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DA1CEAE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D6E1893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7BDBA7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2CA6774D" w14:textId="77777777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93B9274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49A59C01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B18E3B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1DAA2435" w14:textId="77777777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33BD6A1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ED22FE" w:rsidRPr="002D7AAF" w14:paraId="38CE75AB" w14:textId="77777777" w:rsidTr="004013C4">
        <w:tc>
          <w:tcPr>
            <w:tcW w:w="390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5EB112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 w:cs="Arial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&lt;Select Expenditure Type&gt;"/>
                    <w:listEntry w:val="Equipment"/>
                    <w:listEntry w:val="Knowledge dissemination"/>
                    <w:listEntry w:val="Materials"/>
                    <w:listEntry w:val="Salary &amp; Benefits"/>
                    <w:listEntry w:val="Travel"/>
                    <w:listEntry w:val="Other"/>
                  </w:ddLis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DROPDOWN </w:instrText>
            </w:r>
            <w:r w:rsidR="005F40B1">
              <w:rPr>
                <w:rFonts w:ascii="Calibri Light" w:hAnsi="Calibri Light" w:cs="Arial"/>
              </w:rPr>
            </w:r>
            <w:r w:rsidR="005F40B1">
              <w:rPr>
                <w:rFonts w:ascii="Calibri Light" w:hAnsi="Calibri Light" w:cs="Arial"/>
              </w:rPr>
              <w:fldChar w:fldCharType="separate"/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4916" w:type="dxa"/>
            <w:tcBorders>
              <w:bottom w:val="single" w:sz="4" w:space="0" w:color="auto"/>
            </w:tcBorders>
          </w:tcPr>
          <w:p w14:paraId="58BBF028" w14:textId="77777777" w:rsidR="00ED22FE" w:rsidRPr="002D7AAF" w:rsidRDefault="00ED22FE" w:rsidP="00452720">
            <w:pPr>
              <w:spacing w:before="60" w:after="60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>
              <w:rPr>
                <w:rFonts w:ascii="Calibri Light" w:hAnsi="Calibri Light" w:cs="Arial"/>
                <w:noProof/>
              </w:rPr>
              <w:t> 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CF908AC" w14:textId="77777777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</w:rPr>
            </w:pPr>
            <w:r w:rsidRPr="002D7AAF">
              <w:rPr>
                <w:rFonts w:ascii="Calibri Light" w:hAnsi="Calibri Light" w:cs="Arial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default w:val="$0.00"/>
                    <w:format w:val="$#,##0.00;($#,##0.00)"/>
                  </w:textInput>
                </w:ffData>
              </w:fldChar>
            </w:r>
            <w:r w:rsidRPr="002D7AAF">
              <w:rPr>
                <w:rFonts w:ascii="Calibri Light" w:hAnsi="Calibri Light" w:cs="Arial"/>
              </w:rPr>
              <w:instrText xml:space="preserve"> FORMTEXT </w:instrText>
            </w:r>
            <w:r w:rsidRPr="002D7AAF">
              <w:rPr>
                <w:rFonts w:ascii="Calibri Light" w:hAnsi="Calibri Light" w:cs="Arial"/>
              </w:rPr>
            </w:r>
            <w:r w:rsidRPr="002D7AAF">
              <w:rPr>
                <w:rFonts w:ascii="Calibri Light" w:hAnsi="Calibri Light" w:cs="Arial"/>
              </w:rPr>
              <w:fldChar w:fldCharType="separate"/>
            </w:r>
            <w:r>
              <w:rPr>
                <w:rFonts w:ascii="Calibri Light" w:hAnsi="Calibri Light" w:cs="Arial"/>
                <w:noProof/>
              </w:rPr>
              <w:t>$0.00</w:t>
            </w:r>
            <w:r w:rsidRPr="002D7AAF">
              <w:rPr>
                <w:rFonts w:ascii="Calibri Light" w:hAnsi="Calibri Light" w:cs="Arial"/>
              </w:rPr>
              <w:fldChar w:fldCharType="end"/>
            </w:r>
          </w:p>
        </w:tc>
      </w:tr>
      <w:tr w:rsidR="00452720" w:rsidRPr="002D7AAF" w14:paraId="1B4DBE4D" w14:textId="77777777" w:rsidTr="0036276C">
        <w:trPr>
          <w:trHeight w:val="144"/>
        </w:trPr>
        <w:tc>
          <w:tcPr>
            <w:tcW w:w="3904" w:type="dxa"/>
            <w:tcBorders>
              <w:top w:val="single" w:sz="12" w:space="0" w:color="auto"/>
              <w:bottom w:val="single" w:sz="12" w:space="0" w:color="auto"/>
            </w:tcBorders>
          </w:tcPr>
          <w:p w14:paraId="153DE9DD" w14:textId="6737CE5C" w:rsidR="00452720" w:rsidRPr="002D7AAF" w:rsidRDefault="00452720" w:rsidP="0036276C">
            <w:pPr>
              <w:spacing w:before="60"/>
              <w:jc w:val="center"/>
              <w:rPr>
                <w:rFonts w:ascii="Calibri Light" w:hAnsi="Calibri Light"/>
                <w:b/>
              </w:rPr>
            </w:pPr>
            <w:r w:rsidRPr="002D7AAF">
              <w:rPr>
                <w:rFonts w:ascii="Calibri Light" w:hAnsi="Calibri Light"/>
                <w:b/>
              </w:rPr>
              <w:t xml:space="preserve">Total </w:t>
            </w:r>
            <w:r>
              <w:rPr>
                <w:rFonts w:ascii="Calibri Light" w:hAnsi="Calibri Light"/>
                <w:b/>
              </w:rPr>
              <w:t>Cost</w:t>
            </w:r>
          </w:p>
        </w:tc>
        <w:tc>
          <w:tcPr>
            <w:tcW w:w="4916" w:type="dxa"/>
            <w:tcBorders>
              <w:top w:val="single" w:sz="12" w:space="0" w:color="auto"/>
              <w:bottom w:val="single" w:sz="12" w:space="0" w:color="auto"/>
            </w:tcBorders>
          </w:tcPr>
          <w:p w14:paraId="03417F75" w14:textId="77777777" w:rsidR="00452720" w:rsidRPr="002D7AAF" w:rsidRDefault="00452720" w:rsidP="0036276C">
            <w:pPr>
              <w:spacing w:before="60" w:after="60"/>
              <w:jc w:val="both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</w:tcPr>
          <w:p w14:paraId="02C35984" w14:textId="578B0FBD" w:rsidR="00452720" w:rsidRPr="00452720" w:rsidRDefault="00452720" w:rsidP="0036276C">
            <w:pPr>
              <w:spacing w:before="60" w:after="60"/>
              <w:jc w:val="center"/>
              <w:rPr>
                <w:rFonts w:ascii="Calibri Light" w:hAnsi="Calibri Light"/>
              </w:rPr>
            </w:pPr>
          </w:p>
        </w:tc>
      </w:tr>
      <w:tr w:rsidR="00ED22FE" w:rsidRPr="002D7AAF" w14:paraId="233984A8" w14:textId="77777777" w:rsidTr="004013C4">
        <w:trPr>
          <w:trHeight w:val="144"/>
        </w:trPr>
        <w:tc>
          <w:tcPr>
            <w:tcW w:w="3904" w:type="dxa"/>
            <w:tcBorders>
              <w:top w:val="single" w:sz="12" w:space="0" w:color="auto"/>
              <w:bottom w:val="single" w:sz="12" w:space="0" w:color="auto"/>
            </w:tcBorders>
          </w:tcPr>
          <w:p w14:paraId="6384EA06" w14:textId="5CC7D85E" w:rsidR="00ED22FE" w:rsidRPr="002D7AAF" w:rsidRDefault="00ED22FE" w:rsidP="004013C4">
            <w:pPr>
              <w:spacing w:before="60"/>
              <w:jc w:val="center"/>
              <w:rPr>
                <w:rFonts w:ascii="Calibri Light" w:hAnsi="Calibri Light"/>
                <w:b/>
              </w:rPr>
            </w:pPr>
            <w:r w:rsidRPr="002D7AAF">
              <w:rPr>
                <w:rFonts w:ascii="Calibri Light" w:hAnsi="Calibri Light"/>
                <w:b/>
              </w:rPr>
              <w:t xml:space="preserve">Total Amount </w:t>
            </w:r>
            <w:r w:rsidR="00452720">
              <w:rPr>
                <w:rFonts w:ascii="Calibri Light" w:hAnsi="Calibri Light"/>
                <w:b/>
              </w:rPr>
              <w:t>Requested</w:t>
            </w:r>
          </w:p>
        </w:tc>
        <w:tc>
          <w:tcPr>
            <w:tcW w:w="4916" w:type="dxa"/>
            <w:tcBorders>
              <w:top w:val="single" w:sz="12" w:space="0" w:color="auto"/>
              <w:bottom w:val="single" w:sz="12" w:space="0" w:color="auto"/>
            </w:tcBorders>
          </w:tcPr>
          <w:p w14:paraId="7D12DE43" w14:textId="30821946" w:rsidR="00ED22FE" w:rsidRPr="002D7AAF" w:rsidRDefault="00ED22FE" w:rsidP="004013C4">
            <w:pPr>
              <w:spacing w:before="60" w:after="60"/>
              <w:jc w:val="both"/>
              <w:rPr>
                <w:rFonts w:ascii="Calibri Light" w:hAnsi="Calibri Light"/>
              </w:rPr>
            </w:pP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</w:tcPr>
          <w:p w14:paraId="57E5BABB" w14:textId="0CE7B7C8" w:rsidR="00ED22FE" w:rsidRPr="002D7AAF" w:rsidRDefault="00ED22FE" w:rsidP="004013C4">
            <w:pPr>
              <w:spacing w:before="60" w:after="60"/>
              <w:jc w:val="center"/>
              <w:rPr>
                <w:rFonts w:ascii="Calibri Light" w:hAnsi="Calibri Light"/>
                <w:b/>
              </w:rPr>
            </w:pPr>
          </w:p>
        </w:tc>
      </w:tr>
    </w:tbl>
    <w:p w14:paraId="5DEC88B0" w14:textId="77777777" w:rsidR="00452720" w:rsidRDefault="00452720" w:rsidP="00DF3D54">
      <w:pPr>
        <w:spacing w:before="60" w:after="60"/>
        <w:jc w:val="both"/>
        <w:rPr>
          <w:rFonts w:ascii="Calibri Light" w:hAnsi="Calibri Light"/>
        </w:rPr>
      </w:pPr>
    </w:p>
    <w:p w14:paraId="70A2EA02" w14:textId="77777777" w:rsidR="00ED22FE" w:rsidRPr="00CD7D7E" w:rsidRDefault="00ED22FE" w:rsidP="00DF3D54">
      <w:pPr>
        <w:spacing w:before="60" w:after="60"/>
        <w:jc w:val="both"/>
        <w:rPr>
          <w:rFonts w:ascii="Calibri Light" w:hAnsi="Calibri Light"/>
        </w:rPr>
      </w:pPr>
    </w:p>
    <w:p w14:paraId="0BDF5539" w14:textId="1C5D22F0" w:rsidR="0028557F" w:rsidRPr="00CD7D7E" w:rsidRDefault="0028557F" w:rsidP="0028557F">
      <w:pPr>
        <w:jc w:val="both"/>
        <w:rPr>
          <w:rFonts w:ascii="Calibri Light" w:hAnsi="Calibri Light"/>
        </w:rPr>
      </w:pPr>
      <w:r w:rsidRPr="00CD7D7E">
        <w:rPr>
          <w:rFonts w:ascii="Calibri Light" w:hAnsi="Calibri Light"/>
          <w:i/>
        </w:rPr>
        <w:t>*The signature provided below indicates knowledge of and adherence to the requirements of CFREF as note</w:t>
      </w:r>
      <w:r w:rsidR="00621636" w:rsidRPr="00CD7D7E">
        <w:rPr>
          <w:rFonts w:ascii="Calibri Light" w:hAnsi="Calibri Light"/>
          <w:i/>
        </w:rPr>
        <w:t>d</w:t>
      </w:r>
      <w:r w:rsidRPr="00CD7D7E">
        <w:rPr>
          <w:rFonts w:ascii="Calibri Light" w:hAnsi="Calibri Light"/>
          <w:i/>
        </w:rPr>
        <w:t xml:space="preserve"> on their </w:t>
      </w:r>
      <w:hyperlink r:id="rId10" w:history="1">
        <w:r w:rsidRPr="00CD7D7E">
          <w:rPr>
            <w:rStyle w:val="Hyperlink"/>
            <w:rFonts w:ascii="Calibri Light" w:hAnsi="Calibri Light"/>
            <w:i/>
          </w:rPr>
          <w:t>program website</w:t>
        </w:r>
      </w:hyperlink>
      <w:r w:rsidRPr="00CD7D7E">
        <w:rPr>
          <w:rFonts w:ascii="Calibri Light" w:hAnsi="Calibri Light"/>
          <w:i/>
        </w:rPr>
        <w:t xml:space="preserve">, as well as, if successful, a </w:t>
      </w:r>
      <w:r w:rsidR="00621636" w:rsidRPr="00CD7D7E">
        <w:rPr>
          <w:rFonts w:ascii="Calibri Light" w:hAnsi="Calibri Light"/>
          <w:i/>
        </w:rPr>
        <w:t xml:space="preserve">commitment </w:t>
      </w:r>
      <w:r w:rsidRPr="00CD7D7E">
        <w:rPr>
          <w:rFonts w:ascii="Calibri Light" w:hAnsi="Calibri Light"/>
          <w:i/>
        </w:rPr>
        <w:t xml:space="preserve">to use the funds as described in this application and in an ethic manner. Furthermore, please note all funded projects are required to provide impact data on an annual basis to </w:t>
      </w:r>
      <w:proofErr w:type="spellStart"/>
      <w:r w:rsidRPr="00CD7D7E">
        <w:rPr>
          <w:rFonts w:ascii="Calibri Light" w:hAnsi="Calibri Light"/>
          <w:i/>
        </w:rPr>
        <w:t>BrainsCAN</w:t>
      </w:r>
      <w:proofErr w:type="spellEnd"/>
      <w:r w:rsidRPr="00CD7D7E">
        <w:rPr>
          <w:rFonts w:ascii="Calibri Light" w:hAnsi="Calibri Light"/>
        </w:rPr>
        <w:t xml:space="preserve">. </w:t>
      </w:r>
    </w:p>
    <w:p w14:paraId="11D511EC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277F26C5" w14:textId="77777777" w:rsidR="0028557F" w:rsidRDefault="0028557F" w:rsidP="0028557F">
      <w:pPr>
        <w:jc w:val="both"/>
        <w:rPr>
          <w:rFonts w:ascii="Arial Narrow" w:hAnsi="Arial Narrow"/>
        </w:rPr>
      </w:pPr>
    </w:p>
    <w:p w14:paraId="53FF167A" w14:textId="77777777" w:rsidR="0028557F" w:rsidRDefault="0028557F" w:rsidP="0028557F">
      <w:pPr>
        <w:jc w:val="both"/>
        <w:rPr>
          <w:rFonts w:ascii="Arial Narrow" w:hAnsi="Arial Narrow"/>
        </w:rPr>
      </w:pPr>
    </w:p>
    <w:bookmarkStart w:id="1" w:name="OLE_LINK1"/>
    <w:p w14:paraId="7C0E2806" w14:textId="77777777" w:rsidR="0028557F" w:rsidRPr="00EB24D6" w:rsidRDefault="0028557F" w:rsidP="0028557F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2280A9" wp14:editId="13AEA991">
                <wp:simplePos x="0" y="0"/>
                <wp:positionH relativeFrom="column">
                  <wp:posOffset>10795</wp:posOffset>
                </wp:positionH>
                <wp:positionV relativeFrom="paragraph">
                  <wp:posOffset>158115</wp:posOffset>
                </wp:positionV>
                <wp:extent cx="3086100" cy="0"/>
                <wp:effectExtent l="10795" t="5715" r="825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240BDE9B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85pt,12.45pt" to="243.8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ABCECF" wp14:editId="10299858">
                <wp:simplePos x="0" y="0"/>
                <wp:positionH relativeFrom="column">
                  <wp:posOffset>4114800</wp:posOffset>
                </wp:positionH>
                <wp:positionV relativeFrom="paragraph">
                  <wp:posOffset>141605</wp:posOffset>
                </wp:positionV>
                <wp:extent cx="1828800" cy="0"/>
                <wp:effectExtent l="9525" t="8255" r="9525" b="1079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8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3E9D12E6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11.15pt" to="468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"/>
            </w:pict>
          </mc:Fallback>
        </mc:AlternateConten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bookmarkEnd w:id="1"/>
    <w:p w14:paraId="433A4D29" w14:textId="792F9E9D" w:rsidR="00ED22FE" w:rsidRPr="0028557F" w:rsidRDefault="0028557F" w:rsidP="0028557F">
      <w:pPr>
        <w:rPr>
          <w:rFonts w:ascii="Arial" w:hAnsi="Arial" w:cs="Arial"/>
          <w:b/>
        </w:rPr>
      </w:pPr>
      <w:r w:rsidRPr="00EB24D6">
        <w:rPr>
          <w:rFonts w:ascii="Arial" w:hAnsi="Arial" w:cs="Arial"/>
          <w:b/>
        </w:rPr>
        <w:t>Applicant’s</w:t>
      </w:r>
      <w:r>
        <w:rPr>
          <w:rFonts w:ascii="Arial" w:hAnsi="Arial" w:cs="Arial"/>
          <w:b/>
        </w:rPr>
        <w:t xml:space="preserve"> Signature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EB24D6">
        <w:rPr>
          <w:rFonts w:ascii="Arial" w:hAnsi="Arial" w:cs="Arial"/>
          <w:b/>
        </w:rPr>
        <w:t>Date</w:t>
      </w:r>
    </w:p>
    <w:p w14:paraId="28786234" w14:textId="1969DBEE" w:rsidR="00FE71D4" w:rsidRPr="00ED22FE" w:rsidRDefault="00FE71D4" w:rsidP="00ED22FE">
      <w:pPr>
        <w:rPr>
          <w:rFonts w:ascii="Calibri Light" w:hAnsi="Calibri Light"/>
          <w:sz w:val="2"/>
          <w:szCs w:val="2"/>
        </w:rPr>
      </w:pPr>
    </w:p>
    <w:sectPr w:rsidR="00FE71D4" w:rsidRPr="00ED22FE" w:rsidSect="007633B1">
      <w:headerReference w:type="default" r:id="rId11"/>
      <w:footerReference w:type="default" r:id="rId12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C02966" w14:textId="77777777" w:rsidR="005F40B1" w:rsidRDefault="005F40B1" w:rsidP="007633B1">
      <w:r>
        <w:separator/>
      </w:r>
    </w:p>
  </w:endnote>
  <w:endnote w:type="continuationSeparator" w:id="0">
    <w:p w14:paraId="6DDF3259" w14:textId="77777777" w:rsidR="005F40B1" w:rsidRDefault="005F40B1" w:rsidP="0076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entonSans-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2990A" w14:textId="77777777" w:rsidR="008E1A25" w:rsidRPr="00CA65C3" w:rsidRDefault="008E1A25" w:rsidP="008E1A25">
    <w:pPr>
      <w:pStyle w:val="Footer"/>
      <w:spacing w:line="200" w:lineRule="atLeast"/>
      <w:rPr>
        <w:rFonts w:ascii="BentonSans-Light" w:hAnsi="BentonSans-Light"/>
        <w:sz w:val="20"/>
        <w:szCs w:val="20"/>
      </w:rPr>
    </w:pPr>
    <w:proofErr w:type="spellStart"/>
    <w:r w:rsidRPr="00CA65C3">
      <w:rPr>
        <w:rFonts w:cs="Arial"/>
        <w:b/>
        <w:color w:val="4F2683"/>
        <w:sz w:val="20"/>
        <w:szCs w:val="20"/>
      </w:rPr>
      <w:t>BrainsCAN</w:t>
    </w:r>
    <w:proofErr w:type="spellEnd"/>
    <w:r w:rsidRPr="00CA65C3">
      <w:rPr>
        <w:rFonts w:cs="Arial"/>
        <w:b/>
        <w:color w:val="4F2683"/>
        <w:sz w:val="20"/>
        <w:szCs w:val="20"/>
      </w:rPr>
      <w:t>, Western University,</w:t>
    </w:r>
    <w:r w:rsidRPr="00CA65C3">
      <w:rPr>
        <w:rFonts w:ascii="BentonSans-Light" w:hAnsi="BentonSans-Light"/>
        <w:sz w:val="20"/>
        <w:szCs w:val="20"/>
      </w:rPr>
      <w:t xml:space="preserve"> </w:t>
    </w:r>
  </w:p>
  <w:p w14:paraId="668D3221" w14:textId="5325FF41" w:rsidR="001E45E0" w:rsidRPr="00CA65C3" w:rsidRDefault="008E1A25" w:rsidP="008E1A25">
    <w:pPr>
      <w:pStyle w:val="Footer"/>
      <w:rPr>
        <w:sz w:val="20"/>
        <w:szCs w:val="20"/>
      </w:rPr>
    </w:pPr>
    <w:r w:rsidRPr="00CA65C3">
      <w:rPr>
        <w:rFonts w:cs="Arial"/>
        <w:sz w:val="20"/>
        <w:szCs w:val="20"/>
      </w:rPr>
      <w:t xml:space="preserve">Natural Science Center, London, ON, Canada, N6A 3K7  </w:t>
    </w:r>
    <w:hyperlink r:id="rId1" w:history="1">
      <w:r w:rsidRPr="00CA65C3">
        <w:rPr>
          <w:rStyle w:val="Hyperlink"/>
          <w:rFonts w:cs="Arial"/>
          <w:sz w:val="20"/>
          <w:szCs w:val="20"/>
        </w:rPr>
        <w:t>www.uwo.ca/brainscan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9AB872" w14:textId="77777777" w:rsidR="005F40B1" w:rsidRDefault="005F40B1" w:rsidP="007633B1">
      <w:r>
        <w:separator/>
      </w:r>
    </w:p>
  </w:footnote>
  <w:footnote w:type="continuationSeparator" w:id="0">
    <w:p w14:paraId="4462CE0F" w14:textId="77777777" w:rsidR="005F40B1" w:rsidRDefault="005F40B1" w:rsidP="0076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DC015" w14:textId="671B3691" w:rsidR="004A1632" w:rsidRDefault="00265A4A" w:rsidP="00265A4A">
    <w:pPr>
      <w:rPr>
        <w:rFonts w:ascii="Arial Narrow" w:hAnsi="Arial Narrow"/>
        <w:b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6284488E" wp14:editId="07E04AC7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6" name="Picture 6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proofErr w:type="spellStart"/>
    <w:r w:rsidR="004A1632">
      <w:rPr>
        <w:rFonts w:ascii="Arial Narrow" w:hAnsi="Arial Narrow"/>
        <w:b/>
        <w:sz w:val="28"/>
        <w:szCs w:val="28"/>
      </w:rPr>
      <w:t>BrainsCAN</w:t>
    </w:r>
    <w:proofErr w:type="spellEnd"/>
  </w:p>
  <w:p w14:paraId="5334BAD6" w14:textId="56AFD259" w:rsidR="001E45E0" w:rsidRPr="005636E8" w:rsidRDefault="00C703D9" w:rsidP="004A1632">
    <w:pPr>
      <w:ind w:left="4320" w:firstLine="720"/>
      <w:rPr>
        <w:rFonts w:ascii="Arial Narrow" w:hAnsi="Arial Narrow"/>
        <w:sz w:val="28"/>
        <w:szCs w:val="28"/>
      </w:rPr>
    </w:pPr>
    <w:r>
      <w:rPr>
        <w:rFonts w:ascii="Arial Narrow" w:hAnsi="Arial Narrow"/>
        <w:sz w:val="28"/>
        <w:szCs w:val="28"/>
      </w:rPr>
      <w:t>Funding Request</w:t>
    </w:r>
    <w:r w:rsidR="008E1A2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F089D5" wp14:editId="4343865D">
              <wp:simplePos x="0" y="0"/>
              <wp:positionH relativeFrom="column">
                <wp:posOffset>8242300</wp:posOffset>
              </wp:positionH>
              <wp:positionV relativeFrom="paragraph">
                <wp:posOffset>-203200</wp:posOffset>
              </wp:positionV>
              <wp:extent cx="1886310" cy="832202"/>
              <wp:effectExtent l="0" t="0" r="0" b="0"/>
              <wp:wrapNone/>
              <wp:docPr id="4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6310" cy="83220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F106B2B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>Project Charter:</w:t>
                          </w:r>
                        </w:p>
                        <w:p w14:paraId="13EC4A9B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 xml:space="preserve">Sample Project 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shapetype w14:anchorId="54F089D5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left:0;text-align:left;margin-left:649pt;margin-top:-16pt;width:148.55pt;height:6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" filled="f" stroked="f">
              <v:textbox>
                <w:txbxContent>
                  <w:p w14:paraId="5F106B2B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color w:val="FFFFFF" w:themeColor="background1"/>
                        <w:kern w:val="24"/>
                        <w:sz w:val="36"/>
                        <w:szCs w:val="36"/>
                      </w:rPr>
                      <w:t>Project Charter:</w:t>
                    </w:r>
                  </w:p>
                  <w:p w14:paraId="13EC4A9B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b/>
                        <w:bCs/>
                        <w:color w:val="FFFFFF" w:themeColor="background1"/>
                        <w:kern w:val="24"/>
                        <w:sz w:val="36"/>
                        <w:szCs w:val="36"/>
                      </w:rPr>
                      <w:t xml:space="preserve">Sample Project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7272B"/>
    <w:multiLevelType w:val="multilevel"/>
    <w:tmpl w:val="8522FA6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55D2F"/>
    <w:multiLevelType w:val="hybridMultilevel"/>
    <w:tmpl w:val="5B92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448FC"/>
    <w:multiLevelType w:val="hybridMultilevel"/>
    <w:tmpl w:val="9EE8BF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A1E1B"/>
    <w:multiLevelType w:val="hybridMultilevel"/>
    <w:tmpl w:val="31AC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543AD"/>
    <w:multiLevelType w:val="hybridMultilevel"/>
    <w:tmpl w:val="FE00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4F3F5D83"/>
    <w:multiLevelType w:val="multilevel"/>
    <w:tmpl w:val="8522FA6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67A29"/>
    <w:multiLevelType w:val="hybridMultilevel"/>
    <w:tmpl w:val="8522F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304CC7"/>
    <w:multiLevelType w:val="hybridMultilevel"/>
    <w:tmpl w:val="8522F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8"/>
  </w:num>
  <w:num w:numId="6">
    <w:abstractNumId w:val="7"/>
  </w:num>
  <w:num w:numId="7">
    <w:abstractNumId w:val="6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3D2D"/>
    <w:rsid w:val="00005EE8"/>
    <w:rsid w:val="00017729"/>
    <w:rsid w:val="0002107E"/>
    <w:rsid w:val="00024028"/>
    <w:rsid w:val="0003449A"/>
    <w:rsid w:val="00034A54"/>
    <w:rsid w:val="00040383"/>
    <w:rsid w:val="00046C86"/>
    <w:rsid w:val="00050261"/>
    <w:rsid w:val="0005134A"/>
    <w:rsid w:val="000618E1"/>
    <w:rsid w:val="000647A4"/>
    <w:rsid w:val="00067515"/>
    <w:rsid w:val="00072D24"/>
    <w:rsid w:val="000740D7"/>
    <w:rsid w:val="00080B68"/>
    <w:rsid w:val="00081264"/>
    <w:rsid w:val="0008170B"/>
    <w:rsid w:val="00082404"/>
    <w:rsid w:val="00082676"/>
    <w:rsid w:val="00082A65"/>
    <w:rsid w:val="00082CC6"/>
    <w:rsid w:val="00087591"/>
    <w:rsid w:val="0009177B"/>
    <w:rsid w:val="00091ECB"/>
    <w:rsid w:val="000934B7"/>
    <w:rsid w:val="000935EB"/>
    <w:rsid w:val="0009541B"/>
    <w:rsid w:val="000A2793"/>
    <w:rsid w:val="000B0600"/>
    <w:rsid w:val="000B31DF"/>
    <w:rsid w:val="000C19CB"/>
    <w:rsid w:val="000D2AF6"/>
    <w:rsid w:val="000D2C8A"/>
    <w:rsid w:val="000D52AD"/>
    <w:rsid w:val="000D6BAA"/>
    <w:rsid w:val="000E00DD"/>
    <w:rsid w:val="000E7478"/>
    <w:rsid w:val="000F4CA4"/>
    <w:rsid w:val="000F5CFB"/>
    <w:rsid w:val="00101008"/>
    <w:rsid w:val="00107662"/>
    <w:rsid w:val="00110876"/>
    <w:rsid w:val="00110DCD"/>
    <w:rsid w:val="00114EF8"/>
    <w:rsid w:val="001158B3"/>
    <w:rsid w:val="00121871"/>
    <w:rsid w:val="001256D9"/>
    <w:rsid w:val="00130048"/>
    <w:rsid w:val="0014417E"/>
    <w:rsid w:val="0014509F"/>
    <w:rsid w:val="001473BF"/>
    <w:rsid w:val="00150A94"/>
    <w:rsid w:val="00153115"/>
    <w:rsid w:val="00156A55"/>
    <w:rsid w:val="001618B9"/>
    <w:rsid w:val="00162C66"/>
    <w:rsid w:val="001638AF"/>
    <w:rsid w:val="00166A77"/>
    <w:rsid w:val="0018143B"/>
    <w:rsid w:val="00181FB1"/>
    <w:rsid w:val="00183524"/>
    <w:rsid w:val="001841A2"/>
    <w:rsid w:val="001861AC"/>
    <w:rsid w:val="00192AC5"/>
    <w:rsid w:val="0019318A"/>
    <w:rsid w:val="001A3D22"/>
    <w:rsid w:val="001A585C"/>
    <w:rsid w:val="001C0401"/>
    <w:rsid w:val="001C2C2D"/>
    <w:rsid w:val="001C4875"/>
    <w:rsid w:val="001D5360"/>
    <w:rsid w:val="001D724D"/>
    <w:rsid w:val="001E36B7"/>
    <w:rsid w:val="001E45E0"/>
    <w:rsid w:val="001E79CD"/>
    <w:rsid w:val="001F209C"/>
    <w:rsid w:val="001F680D"/>
    <w:rsid w:val="001F6868"/>
    <w:rsid w:val="00202748"/>
    <w:rsid w:val="00205A0A"/>
    <w:rsid w:val="0021056D"/>
    <w:rsid w:val="00212598"/>
    <w:rsid w:val="00212ACC"/>
    <w:rsid w:val="0021613F"/>
    <w:rsid w:val="002175E4"/>
    <w:rsid w:val="00223556"/>
    <w:rsid w:val="0023355D"/>
    <w:rsid w:val="00236D36"/>
    <w:rsid w:val="00241E17"/>
    <w:rsid w:val="002466F8"/>
    <w:rsid w:val="00255091"/>
    <w:rsid w:val="0026209F"/>
    <w:rsid w:val="00264921"/>
    <w:rsid w:val="00265A4A"/>
    <w:rsid w:val="00273D74"/>
    <w:rsid w:val="00280880"/>
    <w:rsid w:val="00282F34"/>
    <w:rsid w:val="0028358C"/>
    <w:rsid w:val="00283E71"/>
    <w:rsid w:val="0028440A"/>
    <w:rsid w:val="0028454B"/>
    <w:rsid w:val="002848FD"/>
    <w:rsid w:val="00285072"/>
    <w:rsid w:val="0028557F"/>
    <w:rsid w:val="00285FC3"/>
    <w:rsid w:val="00286CA5"/>
    <w:rsid w:val="002A232F"/>
    <w:rsid w:val="002A41D6"/>
    <w:rsid w:val="002B5FEA"/>
    <w:rsid w:val="002B7E8C"/>
    <w:rsid w:val="002C1336"/>
    <w:rsid w:val="002C69F9"/>
    <w:rsid w:val="002C792B"/>
    <w:rsid w:val="002D05CC"/>
    <w:rsid w:val="002D38CD"/>
    <w:rsid w:val="002D5CEE"/>
    <w:rsid w:val="002D7AAF"/>
    <w:rsid w:val="002E3474"/>
    <w:rsid w:val="002E408F"/>
    <w:rsid w:val="002E4A34"/>
    <w:rsid w:val="002F290C"/>
    <w:rsid w:val="002F5505"/>
    <w:rsid w:val="002F726E"/>
    <w:rsid w:val="00301E60"/>
    <w:rsid w:val="00303757"/>
    <w:rsid w:val="003065FD"/>
    <w:rsid w:val="00307C7B"/>
    <w:rsid w:val="00310D12"/>
    <w:rsid w:val="00312AA8"/>
    <w:rsid w:val="00316B84"/>
    <w:rsid w:val="00317493"/>
    <w:rsid w:val="00321257"/>
    <w:rsid w:val="003234AB"/>
    <w:rsid w:val="003278C5"/>
    <w:rsid w:val="003326DE"/>
    <w:rsid w:val="003333B8"/>
    <w:rsid w:val="00333F16"/>
    <w:rsid w:val="00340F7C"/>
    <w:rsid w:val="00341841"/>
    <w:rsid w:val="00342091"/>
    <w:rsid w:val="0034342C"/>
    <w:rsid w:val="00344B45"/>
    <w:rsid w:val="00345171"/>
    <w:rsid w:val="00351753"/>
    <w:rsid w:val="00352E91"/>
    <w:rsid w:val="00357A19"/>
    <w:rsid w:val="003605C6"/>
    <w:rsid w:val="00365510"/>
    <w:rsid w:val="00365C16"/>
    <w:rsid w:val="00370713"/>
    <w:rsid w:val="00382FAC"/>
    <w:rsid w:val="00384BF7"/>
    <w:rsid w:val="0039121B"/>
    <w:rsid w:val="00392683"/>
    <w:rsid w:val="003A18FC"/>
    <w:rsid w:val="003B0CD2"/>
    <w:rsid w:val="003B40FE"/>
    <w:rsid w:val="003C1F6D"/>
    <w:rsid w:val="003C282D"/>
    <w:rsid w:val="003C696B"/>
    <w:rsid w:val="003D0552"/>
    <w:rsid w:val="003D44A7"/>
    <w:rsid w:val="003E2011"/>
    <w:rsid w:val="003E2B06"/>
    <w:rsid w:val="003E2B66"/>
    <w:rsid w:val="003E3401"/>
    <w:rsid w:val="003F2105"/>
    <w:rsid w:val="003F628D"/>
    <w:rsid w:val="0040665A"/>
    <w:rsid w:val="00415110"/>
    <w:rsid w:val="00420762"/>
    <w:rsid w:val="004245CB"/>
    <w:rsid w:val="0042535C"/>
    <w:rsid w:val="00442676"/>
    <w:rsid w:val="004452F2"/>
    <w:rsid w:val="004500DC"/>
    <w:rsid w:val="00452720"/>
    <w:rsid w:val="004632C9"/>
    <w:rsid w:val="00463A1C"/>
    <w:rsid w:val="00487C09"/>
    <w:rsid w:val="004A1632"/>
    <w:rsid w:val="004A27E4"/>
    <w:rsid w:val="004A59C3"/>
    <w:rsid w:val="004A625D"/>
    <w:rsid w:val="004A74B9"/>
    <w:rsid w:val="004B34E8"/>
    <w:rsid w:val="004B6B16"/>
    <w:rsid w:val="004C0053"/>
    <w:rsid w:val="004C3F4C"/>
    <w:rsid w:val="004C4137"/>
    <w:rsid w:val="004C58B4"/>
    <w:rsid w:val="004D6B1C"/>
    <w:rsid w:val="004E0C77"/>
    <w:rsid w:val="004F408E"/>
    <w:rsid w:val="004F4C11"/>
    <w:rsid w:val="004F4DD5"/>
    <w:rsid w:val="004F6925"/>
    <w:rsid w:val="00502ED6"/>
    <w:rsid w:val="00502FC4"/>
    <w:rsid w:val="00505340"/>
    <w:rsid w:val="0053053C"/>
    <w:rsid w:val="00530EE7"/>
    <w:rsid w:val="00533A45"/>
    <w:rsid w:val="005360BB"/>
    <w:rsid w:val="00536757"/>
    <w:rsid w:val="00537B36"/>
    <w:rsid w:val="0054605A"/>
    <w:rsid w:val="00550E7F"/>
    <w:rsid w:val="0055191A"/>
    <w:rsid w:val="00552AB7"/>
    <w:rsid w:val="0055560B"/>
    <w:rsid w:val="00557F11"/>
    <w:rsid w:val="005636E8"/>
    <w:rsid w:val="005673D4"/>
    <w:rsid w:val="00571695"/>
    <w:rsid w:val="00571DB4"/>
    <w:rsid w:val="00575706"/>
    <w:rsid w:val="00576D1E"/>
    <w:rsid w:val="00585236"/>
    <w:rsid w:val="00593A2B"/>
    <w:rsid w:val="005A4A44"/>
    <w:rsid w:val="005A5ED7"/>
    <w:rsid w:val="005B6C70"/>
    <w:rsid w:val="005B7136"/>
    <w:rsid w:val="005C6053"/>
    <w:rsid w:val="005D083B"/>
    <w:rsid w:val="005D16B7"/>
    <w:rsid w:val="005D331D"/>
    <w:rsid w:val="005D5308"/>
    <w:rsid w:val="005D7940"/>
    <w:rsid w:val="005E02E8"/>
    <w:rsid w:val="005E0DD6"/>
    <w:rsid w:val="005F19A5"/>
    <w:rsid w:val="005F40B1"/>
    <w:rsid w:val="005F4AFB"/>
    <w:rsid w:val="005F5060"/>
    <w:rsid w:val="005F5966"/>
    <w:rsid w:val="005F6E2D"/>
    <w:rsid w:val="0060219D"/>
    <w:rsid w:val="00606739"/>
    <w:rsid w:val="00611A60"/>
    <w:rsid w:val="0061716B"/>
    <w:rsid w:val="00621636"/>
    <w:rsid w:val="00625165"/>
    <w:rsid w:val="00626155"/>
    <w:rsid w:val="0062769F"/>
    <w:rsid w:val="00627D9B"/>
    <w:rsid w:val="006351D5"/>
    <w:rsid w:val="0063772D"/>
    <w:rsid w:val="00640EA5"/>
    <w:rsid w:val="00643120"/>
    <w:rsid w:val="006454FE"/>
    <w:rsid w:val="00650C5D"/>
    <w:rsid w:val="00651922"/>
    <w:rsid w:val="006558B3"/>
    <w:rsid w:val="00660154"/>
    <w:rsid w:val="00664C13"/>
    <w:rsid w:val="006677EC"/>
    <w:rsid w:val="0067017A"/>
    <w:rsid w:val="006722F8"/>
    <w:rsid w:val="006761CC"/>
    <w:rsid w:val="006825E6"/>
    <w:rsid w:val="00683709"/>
    <w:rsid w:val="00685464"/>
    <w:rsid w:val="00685A36"/>
    <w:rsid w:val="00691302"/>
    <w:rsid w:val="006936BE"/>
    <w:rsid w:val="00695353"/>
    <w:rsid w:val="0069758A"/>
    <w:rsid w:val="0069762E"/>
    <w:rsid w:val="00697741"/>
    <w:rsid w:val="006A4C7B"/>
    <w:rsid w:val="006A7B42"/>
    <w:rsid w:val="006B703D"/>
    <w:rsid w:val="006C26F5"/>
    <w:rsid w:val="006C7AAB"/>
    <w:rsid w:val="006D134F"/>
    <w:rsid w:val="006D5CFC"/>
    <w:rsid w:val="006E26DF"/>
    <w:rsid w:val="006E53F2"/>
    <w:rsid w:val="006E7915"/>
    <w:rsid w:val="006F03F3"/>
    <w:rsid w:val="006F0A85"/>
    <w:rsid w:val="006F13B1"/>
    <w:rsid w:val="006F2037"/>
    <w:rsid w:val="006F3D53"/>
    <w:rsid w:val="006F3DBF"/>
    <w:rsid w:val="006F5702"/>
    <w:rsid w:val="006F719B"/>
    <w:rsid w:val="006F7876"/>
    <w:rsid w:val="00700268"/>
    <w:rsid w:val="00701FFA"/>
    <w:rsid w:val="00706688"/>
    <w:rsid w:val="00715037"/>
    <w:rsid w:val="00717DC2"/>
    <w:rsid w:val="00720651"/>
    <w:rsid w:val="0072472A"/>
    <w:rsid w:val="00727C69"/>
    <w:rsid w:val="00731104"/>
    <w:rsid w:val="00734091"/>
    <w:rsid w:val="00736D0A"/>
    <w:rsid w:val="007435DB"/>
    <w:rsid w:val="00747ECB"/>
    <w:rsid w:val="0075189E"/>
    <w:rsid w:val="00752EF8"/>
    <w:rsid w:val="00753A9A"/>
    <w:rsid w:val="00761F14"/>
    <w:rsid w:val="007629C1"/>
    <w:rsid w:val="00762B3F"/>
    <w:rsid w:val="007633B1"/>
    <w:rsid w:val="007654C0"/>
    <w:rsid w:val="007705CE"/>
    <w:rsid w:val="007813A9"/>
    <w:rsid w:val="00786A0F"/>
    <w:rsid w:val="00795D67"/>
    <w:rsid w:val="007A3534"/>
    <w:rsid w:val="007A47E8"/>
    <w:rsid w:val="007A58F4"/>
    <w:rsid w:val="007B36BF"/>
    <w:rsid w:val="007C56BD"/>
    <w:rsid w:val="007D01D6"/>
    <w:rsid w:val="007D0A50"/>
    <w:rsid w:val="007D488E"/>
    <w:rsid w:val="007D4F47"/>
    <w:rsid w:val="007D5CA3"/>
    <w:rsid w:val="007E2830"/>
    <w:rsid w:val="007E2B9B"/>
    <w:rsid w:val="00803542"/>
    <w:rsid w:val="0081224B"/>
    <w:rsid w:val="00813215"/>
    <w:rsid w:val="0081358D"/>
    <w:rsid w:val="0081577B"/>
    <w:rsid w:val="00820298"/>
    <w:rsid w:val="00832AFC"/>
    <w:rsid w:val="008362BC"/>
    <w:rsid w:val="00842E1D"/>
    <w:rsid w:val="00847847"/>
    <w:rsid w:val="00854217"/>
    <w:rsid w:val="008572C9"/>
    <w:rsid w:val="00860613"/>
    <w:rsid w:val="00874D25"/>
    <w:rsid w:val="00881441"/>
    <w:rsid w:val="00887E1F"/>
    <w:rsid w:val="0089171E"/>
    <w:rsid w:val="00891D93"/>
    <w:rsid w:val="00892678"/>
    <w:rsid w:val="00892D29"/>
    <w:rsid w:val="008949C6"/>
    <w:rsid w:val="008A1DB6"/>
    <w:rsid w:val="008B3FCA"/>
    <w:rsid w:val="008C2671"/>
    <w:rsid w:val="008C7838"/>
    <w:rsid w:val="008D0A72"/>
    <w:rsid w:val="008D20DF"/>
    <w:rsid w:val="008D5683"/>
    <w:rsid w:val="008D605C"/>
    <w:rsid w:val="008D6161"/>
    <w:rsid w:val="008E10BC"/>
    <w:rsid w:val="008E11A5"/>
    <w:rsid w:val="008E1A25"/>
    <w:rsid w:val="008E314C"/>
    <w:rsid w:val="008E57C0"/>
    <w:rsid w:val="008E6395"/>
    <w:rsid w:val="008E6C00"/>
    <w:rsid w:val="008F5E7B"/>
    <w:rsid w:val="00906642"/>
    <w:rsid w:val="00912CE0"/>
    <w:rsid w:val="009139D9"/>
    <w:rsid w:val="0092137A"/>
    <w:rsid w:val="0093243B"/>
    <w:rsid w:val="00934A68"/>
    <w:rsid w:val="00940691"/>
    <w:rsid w:val="00950794"/>
    <w:rsid w:val="00955C42"/>
    <w:rsid w:val="009570CA"/>
    <w:rsid w:val="00961474"/>
    <w:rsid w:val="009629F9"/>
    <w:rsid w:val="00966B98"/>
    <w:rsid w:val="0097119F"/>
    <w:rsid w:val="00971F7F"/>
    <w:rsid w:val="009726BE"/>
    <w:rsid w:val="00975C34"/>
    <w:rsid w:val="00984615"/>
    <w:rsid w:val="00992B70"/>
    <w:rsid w:val="00993D66"/>
    <w:rsid w:val="009A142D"/>
    <w:rsid w:val="009A235F"/>
    <w:rsid w:val="009A4C9A"/>
    <w:rsid w:val="009A54E9"/>
    <w:rsid w:val="009A7CF0"/>
    <w:rsid w:val="009B0F95"/>
    <w:rsid w:val="009B25BF"/>
    <w:rsid w:val="009B60D1"/>
    <w:rsid w:val="009C25D4"/>
    <w:rsid w:val="009D032C"/>
    <w:rsid w:val="009D1A29"/>
    <w:rsid w:val="009D5608"/>
    <w:rsid w:val="009D58EF"/>
    <w:rsid w:val="009E07B9"/>
    <w:rsid w:val="009E2FF7"/>
    <w:rsid w:val="009F7513"/>
    <w:rsid w:val="009F75CD"/>
    <w:rsid w:val="00A00944"/>
    <w:rsid w:val="00A053E9"/>
    <w:rsid w:val="00A06935"/>
    <w:rsid w:val="00A06E41"/>
    <w:rsid w:val="00A10851"/>
    <w:rsid w:val="00A11C11"/>
    <w:rsid w:val="00A12B81"/>
    <w:rsid w:val="00A1303C"/>
    <w:rsid w:val="00A133B7"/>
    <w:rsid w:val="00A20BCC"/>
    <w:rsid w:val="00A2149D"/>
    <w:rsid w:val="00A25E7F"/>
    <w:rsid w:val="00A3438F"/>
    <w:rsid w:val="00A45EBD"/>
    <w:rsid w:val="00A500D2"/>
    <w:rsid w:val="00A51E99"/>
    <w:rsid w:val="00A54C9D"/>
    <w:rsid w:val="00A62742"/>
    <w:rsid w:val="00A672AC"/>
    <w:rsid w:val="00A67AE6"/>
    <w:rsid w:val="00A73F4B"/>
    <w:rsid w:val="00A7680F"/>
    <w:rsid w:val="00A94BE3"/>
    <w:rsid w:val="00AA2821"/>
    <w:rsid w:val="00AA5532"/>
    <w:rsid w:val="00AB0516"/>
    <w:rsid w:val="00AB228F"/>
    <w:rsid w:val="00AB57DE"/>
    <w:rsid w:val="00AB5CC1"/>
    <w:rsid w:val="00AC4074"/>
    <w:rsid w:val="00AD3788"/>
    <w:rsid w:val="00AD44E1"/>
    <w:rsid w:val="00AD54D1"/>
    <w:rsid w:val="00AE19B6"/>
    <w:rsid w:val="00AE46A4"/>
    <w:rsid w:val="00AE591E"/>
    <w:rsid w:val="00AE5C26"/>
    <w:rsid w:val="00AF0B65"/>
    <w:rsid w:val="00B00251"/>
    <w:rsid w:val="00B010EC"/>
    <w:rsid w:val="00B0252D"/>
    <w:rsid w:val="00B07573"/>
    <w:rsid w:val="00B07AB3"/>
    <w:rsid w:val="00B1232C"/>
    <w:rsid w:val="00B2451B"/>
    <w:rsid w:val="00B24D3D"/>
    <w:rsid w:val="00B30AED"/>
    <w:rsid w:val="00B3484D"/>
    <w:rsid w:val="00B4034D"/>
    <w:rsid w:val="00B45544"/>
    <w:rsid w:val="00B46100"/>
    <w:rsid w:val="00B47B33"/>
    <w:rsid w:val="00B57A12"/>
    <w:rsid w:val="00B66C15"/>
    <w:rsid w:val="00B72E1D"/>
    <w:rsid w:val="00B74DE5"/>
    <w:rsid w:val="00B7570C"/>
    <w:rsid w:val="00B96C99"/>
    <w:rsid w:val="00BB16A1"/>
    <w:rsid w:val="00BB1CF3"/>
    <w:rsid w:val="00BB30AB"/>
    <w:rsid w:val="00BB54A8"/>
    <w:rsid w:val="00BB676F"/>
    <w:rsid w:val="00BC0486"/>
    <w:rsid w:val="00BC1A38"/>
    <w:rsid w:val="00BC3B8B"/>
    <w:rsid w:val="00BC4E49"/>
    <w:rsid w:val="00BD5FC3"/>
    <w:rsid w:val="00BE7C8E"/>
    <w:rsid w:val="00BF184F"/>
    <w:rsid w:val="00BF2F1A"/>
    <w:rsid w:val="00BF31AB"/>
    <w:rsid w:val="00C00A4D"/>
    <w:rsid w:val="00C02385"/>
    <w:rsid w:val="00C07274"/>
    <w:rsid w:val="00C14EED"/>
    <w:rsid w:val="00C30411"/>
    <w:rsid w:val="00C32DB2"/>
    <w:rsid w:val="00C340DA"/>
    <w:rsid w:val="00C36DC9"/>
    <w:rsid w:val="00C40432"/>
    <w:rsid w:val="00C44CB4"/>
    <w:rsid w:val="00C4687A"/>
    <w:rsid w:val="00C56AB1"/>
    <w:rsid w:val="00C61ECF"/>
    <w:rsid w:val="00C6576C"/>
    <w:rsid w:val="00C703D9"/>
    <w:rsid w:val="00C747AD"/>
    <w:rsid w:val="00C751DF"/>
    <w:rsid w:val="00C752F1"/>
    <w:rsid w:val="00C76FA8"/>
    <w:rsid w:val="00C77943"/>
    <w:rsid w:val="00C80BE3"/>
    <w:rsid w:val="00C81176"/>
    <w:rsid w:val="00C83413"/>
    <w:rsid w:val="00C846DB"/>
    <w:rsid w:val="00C8776E"/>
    <w:rsid w:val="00C9100F"/>
    <w:rsid w:val="00C92869"/>
    <w:rsid w:val="00CA3CB7"/>
    <w:rsid w:val="00CA65C3"/>
    <w:rsid w:val="00CB22E2"/>
    <w:rsid w:val="00CC2305"/>
    <w:rsid w:val="00CC2BC3"/>
    <w:rsid w:val="00CC644B"/>
    <w:rsid w:val="00CC6B4D"/>
    <w:rsid w:val="00CD28A5"/>
    <w:rsid w:val="00CD370F"/>
    <w:rsid w:val="00CD588F"/>
    <w:rsid w:val="00CD5B64"/>
    <w:rsid w:val="00CD652F"/>
    <w:rsid w:val="00CD7D7E"/>
    <w:rsid w:val="00CE2515"/>
    <w:rsid w:val="00CE29A7"/>
    <w:rsid w:val="00CE5E56"/>
    <w:rsid w:val="00CE7C93"/>
    <w:rsid w:val="00CF2234"/>
    <w:rsid w:val="00CF74CA"/>
    <w:rsid w:val="00D02DA6"/>
    <w:rsid w:val="00D07B9E"/>
    <w:rsid w:val="00D10CFD"/>
    <w:rsid w:val="00D11A9A"/>
    <w:rsid w:val="00D12425"/>
    <w:rsid w:val="00D15417"/>
    <w:rsid w:val="00D163F4"/>
    <w:rsid w:val="00D2324A"/>
    <w:rsid w:val="00D23425"/>
    <w:rsid w:val="00D247DB"/>
    <w:rsid w:val="00D2645F"/>
    <w:rsid w:val="00D27203"/>
    <w:rsid w:val="00D342D9"/>
    <w:rsid w:val="00D36058"/>
    <w:rsid w:val="00D36406"/>
    <w:rsid w:val="00D378BE"/>
    <w:rsid w:val="00D401D0"/>
    <w:rsid w:val="00D6248D"/>
    <w:rsid w:val="00D671CE"/>
    <w:rsid w:val="00D750B6"/>
    <w:rsid w:val="00D75129"/>
    <w:rsid w:val="00D84962"/>
    <w:rsid w:val="00D87E10"/>
    <w:rsid w:val="00D90ABD"/>
    <w:rsid w:val="00D96FCE"/>
    <w:rsid w:val="00D97827"/>
    <w:rsid w:val="00DA360E"/>
    <w:rsid w:val="00DA3A7D"/>
    <w:rsid w:val="00DA6DD2"/>
    <w:rsid w:val="00DB353A"/>
    <w:rsid w:val="00DB608C"/>
    <w:rsid w:val="00DD379D"/>
    <w:rsid w:val="00DE00FC"/>
    <w:rsid w:val="00DE3078"/>
    <w:rsid w:val="00DE3DA8"/>
    <w:rsid w:val="00DE6853"/>
    <w:rsid w:val="00DF1658"/>
    <w:rsid w:val="00DF3D54"/>
    <w:rsid w:val="00DF4AC3"/>
    <w:rsid w:val="00E00CF9"/>
    <w:rsid w:val="00E0141C"/>
    <w:rsid w:val="00E02EAC"/>
    <w:rsid w:val="00E034F9"/>
    <w:rsid w:val="00E04FCE"/>
    <w:rsid w:val="00E0759F"/>
    <w:rsid w:val="00E10201"/>
    <w:rsid w:val="00E16D16"/>
    <w:rsid w:val="00E16ECF"/>
    <w:rsid w:val="00E23903"/>
    <w:rsid w:val="00E23B6C"/>
    <w:rsid w:val="00E36513"/>
    <w:rsid w:val="00E36A5B"/>
    <w:rsid w:val="00E36F0F"/>
    <w:rsid w:val="00E42559"/>
    <w:rsid w:val="00E42871"/>
    <w:rsid w:val="00E43DF4"/>
    <w:rsid w:val="00E4424A"/>
    <w:rsid w:val="00E44B34"/>
    <w:rsid w:val="00E44FD6"/>
    <w:rsid w:val="00E45FE9"/>
    <w:rsid w:val="00E47166"/>
    <w:rsid w:val="00E544A1"/>
    <w:rsid w:val="00E55B6F"/>
    <w:rsid w:val="00E60377"/>
    <w:rsid w:val="00E62894"/>
    <w:rsid w:val="00E67446"/>
    <w:rsid w:val="00E71320"/>
    <w:rsid w:val="00E91410"/>
    <w:rsid w:val="00E93A8E"/>
    <w:rsid w:val="00EB432A"/>
    <w:rsid w:val="00EB5234"/>
    <w:rsid w:val="00EC2C6A"/>
    <w:rsid w:val="00ED22FE"/>
    <w:rsid w:val="00ED50CF"/>
    <w:rsid w:val="00ED544E"/>
    <w:rsid w:val="00ED5AC3"/>
    <w:rsid w:val="00ED5E78"/>
    <w:rsid w:val="00EE0908"/>
    <w:rsid w:val="00EE2E0E"/>
    <w:rsid w:val="00EE6698"/>
    <w:rsid w:val="00EE6D8B"/>
    <w:rsid w:val="00EE780C"/>
    <w:rsid w:val="00F02A78"/>
    <w:rsid w:val="00F040B9"/>
    <w:rsid w:val="00F12B7A"/>
    <w:rsid w:val="00F12C59"/>
    <w:rsid w:val="00F349FC"/>
    <w:rsid w:val="00F362E0"/>
    <w:rsid w:val="00F41AF8"/>
    <w:rsid w:val="00F42C5E"/>
    <w:rsid w:val="00F617E2"/>
    <w:rsid w:val="00F6742A"/>
    <w:rsid w:val="00F801C8"/>
    <w:rsid w:val="00F81764"/>
    <w:rsid w:val="00F8720A"/>
    <w:rsid w:val="00F90205"/>
    <w:rsid w:val="00F9371C"/>
    <w:rsid w:val="00FA5C28"/>
    <w:rsid w:val="00FA5DFD"/>
    <w:rsid w:val="00FB0BDA"/>
    <w:rsid w:val="00FB2352"/>
    <w:rsid w:val="00FB48DF"/>
    <w:rsid w:val="00FD27B4"/>
    <w:rsid w:val="00FD49B8"/>
    <w:rsid w:val="00FE7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3D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F3D5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F3D5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9141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A25"/>
    <w:pPr>
      <w:spacing w:before="100" w:beforeAutospacing="1" w:after="100" w:afterAutospacing="1"/>
    </w:pPr>
    <w:rPr>
      <w:rFonts w:eastAsiaTheme="minorEastAsia"/>
    </w:rPr>
  </w:style>
  <w:style w:type="paragraph" w:styleId="BodyText">
    <w:name w:val="Body Text"/>
    <w:basedOn w:val="Normal"/>
    <w:link w:val="BodyTextChar"/>
    <w:rsid w:val="00C92869"/>
    <w:pPr>
      <w:spacing w:before="40" w:after="40"/>
    </w:pPr>
    <w:rPr>
      <w:rFonts w:asciiTheme="minorHAnsi" w:eastAsiaTheme="minorEastAsia" w:hAnsiTheme="minorHAnsi" w:cstheme="minorBidi"/>
      <w:color w:val="404040" w:themeColor="text1" w:themeTint="BF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C92869"/>
    <w:rPr>
      <w:rFonts w:eastAsiaTheme="minorEastAsia"/>
      <w:color w:val="404040" w:themeColor="text1" w:themeTint="BF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rsid w:val="008C267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557F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4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26735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677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374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157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364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harriso@uwo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cfref-apogee.gc.ca/program-programme/administer-administrer-eng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fref-apogee.gc.ca/program-programme/administer-administrer-eng.aspx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wo.ca/brainsca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36248-4BF1-4D4F-8F7F-5B185CF64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lews</dc:creator>
  <cp:lastModifiedBy>Hassam Bin Zafar</cp:lastModifiedBy>
  <cp:revision>2</cp:revision>
  <cp:lastPrinted>2017-07-31T18:42:00Z</cp:lastPrinted>
  <dcterms:created xsi:type="dcterms:W3CDTF">2019-03-21T13:15:00Z</dcterms:created>
  <dcterms:modified xsi:type="dcterms:W3CDTF">2019-03-21T13:15:00Z</dcterms:modified>
</cp:coreProperties>
</file>